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48A25" w14:textId="77777777" w:rsidR="00B45631" w:rsidRPr="000C6F17" w:rsidRDefault="000B0D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Pr>
          <w:sz w:val="32"/>
          <w:szCs w:val="32"/>
        </w:rPr>
        <w:pict w14:anchorId="765523C0">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8240;mso-wrap-distance-left:9pt;mso-wrap-distance-right:0" stroked="f">
            <v:textbox>
              <w:txbxContent>
                <w:p w14:paraId="0157C98B" w14:textId="77777777" w:rsidR="00B45631" w:rsidRDefault="00A76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2AA85020" wp14:editId="16169CF7">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61080615"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0C1BB9" w:rsidRPr="000C6F17">
        <w:rPr>
          <w:rFonts w:eastAsia="Arial"/>
          <w:b/>
          <w:sz w:val="32"/>
          <w:szCs w:val="32"/>
          <w:lang w:val="en-US" w:eastAsia="en-US" w:bidi="en-US"/>
        </w:rPr>
        <w:t>LICENSE AGREEMENT</w:t>
      </w:r>
    </w:p>
    <w:p w14:paraId="2724632B" w14:textId="77777777" w:rsidR="00B45631" w:rsidRPr="000C6F17" w:rsidRDefault="00B4563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US" w:eastAsia="en-US" w:bidi="en-US"/>
        </w:rPr>
      </w:pPr>
    </w:p>
    <w:p w14:paraId="39FD252A" w14:textId="77777777" w:rsidR="00B45631" w:rsidRPr="000C6F17"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F878D1B" w14:textId="77777777" w:rsidR="00B45631" w:rsidRPr="000C6F17"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3D1E46" w14:textId="77777777" w:rsidR="00B45631" w:rsidRPr="000C6F17" w:rsidRDefault="00A76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C6F17">
        <w:rPr>
          <w:rFonts w:eastAsia="Arial"/>
          <w:lang w:val="en-US" w:eastAsia="en-US" w:bidi="en-US"/>
        </w:rPr>
        <w:t>This</w:t>
      </w:r>
      <w:r w:rsidR="00790A4D">
        <w:rPr>
          <w:rFonts w:eastAsia="Arial"/>
          <w:lang w:val="en-US" w:eastAsia="en-US" w:bidi="en-US"/>
        </w:rPr>
        <w:t xml:space="preserve"> licence </w:t>
      </w:r>
      <w:r w:rsidRPr="000C6F17">
        <w:rPr>
          <w:rFonts w:eastAsia="Arial"/>
          <w:lang w:val="en-US" w:eastAsia="en-US" w:bidi="en-US"/>
        </w:rPr>
        <w:t>Agreement – Non-Exclusive and Non Transferable Royalties (the "Agreement") is effective [DATE],</w:t>
      </w:r>
    </w:p>
    <w:p w14:paraId="19BF38A0" w14:textId="77777777" w:rsidR="00B45631" w:rsidRPr="000C6F17"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7EC19C1" w14:textId="77777777" w:rsidR="00B45631" w:rsidRPr="000C6F17"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7A4F3D5" w14:textId="77777777" w:rsidR="00B45631" w:rsidRPr="000C6F17" w:rsidRDefault="00A7630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0C6F17">
        <w:rPr>
          <w:rFonts w:eastAsia="Arial"/>
          <w:b/>
          <w:lang w:val="en-US" w:eastAsia="en-US" w:bidi="en-US"/>
        </w:rPr>
        <w:t>BETWEEN:</w:t>
      </w:r>
      <w:r w:rsidRPr="000C6F17">
        <w:rPr>
          <w:rFonts w:eastAsia="Arial"/>
          <w:b/>
          <w:lang w:val="en-US" w:eastAsia="en-US" w:bidi="en-US"/>
        </w:rPr>
        <w:tab/>
        <w:t xml:space="preserve">[PROGRAMMER </w:t>
      </w:r>
      <w:r w:rsidR="000C1BB9" w:rsidRPr="000C6F17">
        <w:rPr>
          <w:rFonts w:eastAsia="Arial"/>
          <w:b/>
          <w:lang w:val="en-US" w:eastAsia="en-US" w:bidi="en-US"/>
        </w:rPr>
        <w:t xml:space="preserve">NAME] </w:t>
      </w:r>
      <w:r w:rsidR="000C1BB9" w:rsidRPr="000C6F17">
        <w:rPr>
          <w:rFonts w:eastAsia="Arial"/>
          <w:lang w:val="en-US" w:eastAsia="en-US" w:bidi="en-US"/>
        </w:rPr>
        <w:t>(the "</w:t>
      </w:r>
      <w:r w:rsidRPr="000C6F17">
        <w:rPr>
          <w:rFonts w:eastAsia="Arial"/>
          <w:lang w:val="en-US" w:eastAsia="en-US" w:bidi="en-US"/>
        </w:rPr>
        <w:t>Programmer</w:t>
      </w:r>
      <w:r w:rsidR="000C6F17" w:rsidRPr="000C6F17">
        <w:rPr>
          <w:rFonts w:eastAsia="Arial"/>
          <w:lang w:val="en-US" w:eastAsia="en-US" w:bidi="en-US"/>
        </w:rPr>
        <w:t>"), a company organis</w:t>
      </w:r>
      <w:r w:rsidR="000C1BB9" w:rsidRPr="000C6F17">
        <w:rPr>
          <w:rFonts w:eastAsia="Arial"/>
          <w:lang w:val="en-US" w:eastAsia="en-US" w:bidi="en-US"/>
        </w:rPr>
        <w:t xml:space="preserve">ed and </w:t>
      </w:r>
      <w:r w:rsidR="000C1BB9" w:rsidRPr="00D92D9D">
        <w:rPr>
          <w:rFonts w:eastAsia="Arial"/>
          <w:noProof/>
          <w:lang w:val="en-US" w:eastAsia="en-US" w:bidi="en-US"/>
        </w:rPr>
        <w:t>existi</w:t>
      </w:r>
      <w:r w:rsidRPr="00D92D9D">
        <w:rPr>
          <w:rFonts w:eastAsia="Arial"/>
          <w:noProof/>
          <w:lang w:val="en-US" w:eastAsia="en-US" w:bidi="en-US"/>
        </w:rPr>
        <w:t>ng</w:t>
      </w:r>
      <w:r w:rsidRPr="000C6F17">
        <w:rPr>
          <w:rFonts w:eastAsia="Arial"/>
          <w:lang w:val="en-US" w:eastAsia="en-US" w:bidi="en-US"/>
        </w:rPr>
        <w:t xml:space="preserve"> under the laws of the [</w:t>
      </w:r>
      <w:r w:rsidR="001455A9">
        <w:rPr>
          <w:rFonts w:eastAsia="Arial"/>
          <w:lang w:val="en-US" w:eastAsia="en-US" w:bidi="en-US"/>
        </w:rPr>
        <w:t>PROVINCE/STATE</w:t>
      </w:r>
      <w:r w:rsidRPr="000C6F17">
        <w:rPr>
          <w:rFonts w:eastAsia="Arial"/>
          <w:lang w:val="en-US" w:eastAsia="en-US" w:bidi="en-US"/>
        </w:rPr>
        <w:t xml:space="preserve">] of </w:t>
      </w:r>
      <w:r w:rsidR="001455A9">
        <w:rPr>
          <w:rFonts w:eastAsia="Arial"/>
          <w:lang w:val="en-US" w:eastAsia="en-US" w:bidi="en-US"/>
        </w:rPr>
        <w:t>[COUNTRY]</w:t>
      </w:r>
      <w:r w:rsidR="000C1BB9" w:rsidRPr="000C6F17">
        <w:rPr>
          <w:rFonts w:eastAsia="Arial"/>
          <w:lang w:val="en-US" w:eastAsia="en-US" w:bidi="en-US"/>
        </w:rPr>
        <w:t>, with its head office located at:</w:t>
      </w:r>
    </w:p>
    <w:p w14:paraId="2E2AE961" w14:textId="77777777" w:rsidR="00B45631" w:rsidRPr="000C6F17" w:rsidRDefault="00B4563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3F47EE27" w14:textId="77777777" w:rsidR="00B45631" w:rsidRPr="000C6F17" w:rsidRDefault="00A76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C6F17">
        <w:rPr>
          <w:rFonts w:eastAsia="Arial"/>
          <w:lang w:val="en-US" w:eastAsia="en-US" w:bidi="en-US"/>
        </w:rPr>
        <w:tab/>
      </w:r>
      <w:r w:rsidRPr="000C6F17">
        <w:rPr>
          <w:rFonts w:eastAsia="Arial"/>
          <w:lang w:val="en-US" w:eastAsia="en-US" w:bidi="en-US"/>
        </w:rPr>
        <w:tab/>
      </w:r>
      <w:r w:rsidRPr="000C6F17">
        <w:rPr>
          <w:rFonts w:eastAsia="Arial"/>
          <w:lang w:val="en-US" w:eastAsia="en-US" w:bidi="en-US"/>
        </w:rPr>
        <w:tab/>
      </w:r>
      <w:bookmarkStart w:id="1" w:name="OLE_LINK4"/>
      <w:bookmarkEnd w:id="1"/>
      <w:r w:rsidRPr="000C6F17">
        <w:rPr>
          <w:rFonts w:eastAsia="Arial"/>
          <w:lang w:val="en-US" w:eastAsia="en-US" w:bidi="en-US"/>
        </w:rPr>
        <w:t>[YOUR COMPLETE ADDRESS]</w:t>
      </w:r>
    </w:p>
    <w:p w14:paraId="458825AF" w14:textId="77777777" w:rsidR="00B45631" w:rsidRPr="000C6F17"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1A8A69" w14:textId="77777777" w:rsidR="00B45631" w:rsidRPr="000C6F17" w:rsidRDefault="00A7630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0C6F17">
        <w:rPr>
          <w:rFonts w:eastAsia="Arial"/>
          <w:b/>
          <w:lang w:val="en-US" w:eastAsia="en-US" w:bidi="en-US"/>
        </w:rPr>
        <w:t>AND:</w:t>
      </w:r>
      <w:r w:rsidRPr="000C6F17">
        <w:rPr>
          <w:rFonts w:eastAsia="Arial"/>
          <w:b/>
          <w:lang w:val="en-US" w:eastAsia="en-US" w:bidi="en-US"/>
        </w:rPr>
        <w:tab/>
        <w:t>[</w:t>
      </w:r>
      <w:r w:rsidR="007E6CC1" w:rsidRPr="000C6F17">
        <w:rPr>
          <w:rFonts w:eastAsia="Arial"/>
          <w:b/>
          <w:lang w:val="en-US" w:eastAsia="en-US" w:bidi="en-US"/>
        </w:rPr>
        <w:t xml:space="preserve">YOUR </w:t>
      </w:r>
      <w:r w:rsidRPr="000C6F17">
        <w:rPr>
          <w:rFonts w:eastAsia="Arial"/>
          <w:b/>
          <w:lang w:val="en-US" w:eastAsia="en-US" w:bidi="en-US"/>
        </w:rPr>
        <w:t xml:space="preserve">COMPANY NAME] </w:t>
      </w:r>
      <w:r w:rsidRPr="000C6F17">
        <w:rPr>
          <w:rFonts w:eastAsia="Arial"/>
          <w:lang w:val="en-US" w:eastAsia="en-US" w:bidi="en-US"/>
        </w:rPr>
        <w:t>(the "</w:t>
      </w:r>
      <w:r w:rsidR="007E6CC1" w:rsidRPr="000C6F17">
        <w:rPr>
          <w:rFonts w:eastAsia="Arial"/>
          <w:lang w:val="en-US" w:eastAsia="en-US" w:bidi="en-US"/>
        </w:rPr>
        <w:t>Developer</w:t>
      </w:r>
      <w:r w:rsidR="000C6F17" w:rsidRPr="000C6F17">
        <w:rPr>
          <w:rFonts w:eastAsia="Arial"/>
          <w:lang w:val="en-US" w:eastAsia="en-US" w:bidi="en-US"/>
        </w:rPr>
        <w:t>"), a company organis</w:t>
      </w:r>
      <w:r w:rsidRPr="000C6F17">
        <w:rPr>
          <w:rFonts w:eastAsia="Arial"/>
          <w:lang w:val="en-US" w:eastAsia="en-US" w:bidi="en-US"/>
        </w:rPr>
        <w:t xml:space="preserve">ed and </w:t>
      </w:r>
      <w:r w:rsidRPr="00D92D9D">
        <w:rPr>
          <w:rFonts w:eastAsia="Arial"/>
          <w:noProof/>
          <w:lang w:val="en-US" w:eastAsia="en-US" w:bidi="en-US"/>
        </w:rPr>
        <w:t>existi</w:t>
      </w:r>
      <w:r w:rsidR="007E6CC1" w:rsidRPr="00D92D9D">
        <w:rPr>
          <w:rFonts w:eastAsia="Arial"/>
          <w:noProof/>
          <w:lang w:val="en-US" w:eastAsia="en-US" w:bidi="en-US"/>
        </w:rPr>
        <w:t>ng</w:t>
      </w:r>
      <w:r w:rsidR="007E6CC1" w:rsidRPr="000C6F17">
        <w:rPr>
          <w:rFonts w:eastAsia="Arial"/>
          <w:lang w:val="en-US" w:eastAsia="en-US" w:bidi="en-US"/>
        </w:rPr>
        <w:t xml:space="preserve"> under the laws of the [</w:t>
      </w:r>
      <w:r w:rsidR="001455A9">
        <w:rPr>
          <w:rFonts w:eastAsia="Arial"/>
          <w:lang w:val="en-US" w:eastAsia="en-US" w:bidi="en-US"/>
        </w:rPr>
        <w:t>PROVINCE/STATE</w:t>
      </w:r>
      <w:r w:rsidR="007E6CC1" w:rsidRPr="000C6F17">
        <w:rPr>
          <w:rFonts w:eastAsia="Arial"/>
          <w:lang w:val="en-US" w:eastAsia="en-US" w:bidi="en-US"/>
        </w:rPr>
        <w:t xml:space="preserve">] of </w:t>
      </w:r>
      <w:r w:rsidR="001455A9">
        <w:rPr>
          <w:rFonts w:eastAsia="Arial"/>
          <w:lang w:val="en-US" w:eastAsia="en-US" w:bidi="en-US"/>
        </w:rPr>
        <w:t>[COUNTRY]</w:t>
      </w:r>
      <w:r w:rsidRPr="000C6F17">
        <w:rPr>
          <w:rFonts w:eastAsia="Arial"/>
          <w:lang w:val="en-US" w:eastAsia="en-US" w:bidi="en-US"/>
        </w:rPr>
        <w:t>, with its head office located at:</w:t>
      </w:r>
    </w:p>
    <w:p w14:paraId="7C3C9DD5" w14:textId="77777777" w:rsidR="00B45631" w:rsidRPr="000C6F17"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3C7FDD5B" w14:textId="77777777" w:rsidR="00B45631" w:rsidRPr="000C6F17" w:rsidRDefault="00A76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C6F17">
        <w:rPr>
          <w:rFonts w:eastAsia="Arial"/>
          <w:lang w:val="en-US" w:eastAsia="en-US" w:bidi="en-US"/>
        </w:rPr>
        <w:tab/>
      </w:r>
      <w:r w:rsidRPr="000C6F17">
        <w:rPr>
          <w:rFonts w:eastAsia="Arial"/>
          <w:lang w:val="en-US" w:eastAsia="en-US" w:bidi="en-US"/>
        </w:rPr>
        <w:tab/>
      </w:r>
      <w:r w:rsidRPr="000C6F17">
        <w:rPr>
          <w:rFonts w:eastAsia="Arial"/>
          <w:lang w:val="en-US" w:eastAsia="en-US" w:bidi="en-US"/>
        </w:rPr>
        <w:tab/>
        <w:t>[COMPLETE ADDRESS]</w:t>
      </w:r>
    </w:p>
    <w:p w14:paraId="105BB1F8" w14:textId="77777777" w:rsidR="00B45631" w:rsidRPr="000C6F17"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C73CA1"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6DB58A" w14:textId="77777777" w:rsidR="00B45631" w:rsidRPr="001455A9" w:rsidRDefault="00A7630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455A9">
        <w:rPr>
          <w:rFonts w:eastAsia="Arial"/>
          <w:b/>
          <w:lang w:val="en-US" w:eastAsia="en-US" w:bidi="en-US"/>
        </w:rPr>
        <w:t>DEFINITIONS</w:t>
      </w:r>
    </w:p>
    <w:p w14:paraId="51DA7328" w14:textId="77777777" w:rsidR="00B45631" w:rsidRPr="001455A9" w:rsidRDefault="00B4563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80A178" w14:textId="77777777" w:rsidR="00B45631" w:rsidRPr="001455A9" w:rsidRDefault="00A76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In this Agreement, except where the context or subject matter is inconsistent therewith, the following terms shall have the following meanings:</w:t>
      </w:r>
    </w:p>
    <w:p w14:paraId="15BF4D91"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70F6666" w14:textId="77777777" w:rsidR="00B45631" w:rsidRPr="001455A9" w:rsidRDefault="00A76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Intellectual Property Rights" includes patents, trademarks, service marks, registered designs, integrated circuits topography, including applications for any of the foregoing, as well as copyright, design right, know-how, confidential information, trade secrets and any other similar rights in any country.</w:t>
      </w:r>
    </w:p>
    <w:p w14:paraId="54D85622" w14:textId="77777777" w:rsidR="00B45631" w:rsidRPr="001455A9" w:rsidRDefault="00B4563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6D3298" w14:textId="77777777" w:rsidR="00B45631" w:rsidRPr="001455A9" w:rsidRDefault="00A76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Modification" shall mean any modification, changes, corrections or additions to the Software or to the Source Code;</w:t>
      </w:r>
    </w:p>
    <w:p w14:paraId="1A3A9556" w14:textId="77777777" w:rsidR="00B45631" w:rsidRPr="001455A9" w:rsidRDefault="00B4563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7FCCD9" w14:textId="77777777" w:rsidR="00B45631" w:rsidRPr="001455A9" w:rsidRDefault="00A76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Software" means that version of the application</w:t>
      </w:r>
      <w:r w:rsidR="00790A4D">
        <w:rPr>
          <w:rFonts w:eastAsia="Arial"/>
          <w:lang w:val="en-US" w:eastAsia="en-US" w:bidi="en-US"/>
        </w:rPr>
        <w:t xml:space="preserve"> programmes </w:t>
      </w:r>
      <w:r w:rsidRPr="001455A9">
        <w:rPr>
          <w:rFonts w:eastAsia="Arial"/>
          <w:lang w:val="en-US" w:eastAsia="en-US" w:bidi="en-US"/>
        </w:rPr>
        <w:t>interfaces;</w:t>
      </w:r>
    </w:p>
    <w:p w14:paraId="45E27B0C" w14:textId="77777777" w:rsidR="00B45631" w:rsidRPr="001455A9" w:rsidRDefault="00B4563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974983" w14:textId="77777777" w:rsidR="00B45631" w:rsidRPr="001455A9" w:rsidRDefault="00A76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Source Code" means the source code version of the Software in machine-readable form on machine-readable storage medium and which, when compiled, will produce the object code version of the Software.</w:t>
      </w:r>
    </w:p>
    <w:p w14:paraId="72EBEB5F"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B191F9"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39DE0A" w14:textId="77777777" w:rsidR="00B45631" w:rsidRPr="001455A9" w:rsidRDefault="00A7630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455A9">
        <w:rPr>
          <w:rFonts w:eastAsia="Arial"/>
          <w:b/>
          <w:lang w:val="en-US" w:eastAsia="en-US" w:bidi="en-US"/>
        </w:rPr>
        <w:t>GRANT OF LICENSE</w:t>
      </w:r>
    </w:p>
    <w:p w14:paraId="590804A4"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A6EDB5" w14:textId="77777777" w:rsidR="00B45631" w:rsidRPr="001455A9" w:rsidRDefault="00A7630A">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455A9">
        <w:rPr>
          <w:rFonts w:ascii="Times New Roman" w:hAnsi="Times New Roman" w:cs="Times New Roman"/>
          <w:sz w:val="24"/>
          <w:szCs w:val="24"/>
          <w:lang w:val="en-US" w:eastAsia="en-US" w:bidi="en-US"/>
        </w:rPr>
        <w:t xml:space="preserve">[YOUR COMPANY NAME] hereby grants to The </w:t>
      </w:r>
      <w:r w:rsidR="007E6CC1" w:rsidRPr="001455A9">
        <w:rPr>
          <w:rFonts w:ascii="Times New Roman" w:hAnsi="Times New Roman" w:cs="Times New Roman"/>
          <w:sz w:val="24"/>
          <w:szCs w:val="24"/>
          <w:lang w:val="en-US" w:eastAsia="en-US" w:bidi="en-US"/>
        </w:rPr>
        <w:t>Developer</w:t>
      </w:r>
      <w:r w:rsidRPr="001455A9">
        <w:rPr>
          <w:rFonts w:ascii="Times New Roman" w:hAnsi="Times New Roman" w:cs="Times New Roman"/>
          <w:sz w:val="24"/>
          <w:szCs w:val="24"/>
          <w:lang w:val="en-US" w:eastAsia="en-US" w:bidi="en-US"/>
        </w:rPr>
        <w:t>, which accepts, a perpetual, personal, non-exclusive and nontransferable</w:t>
      </w:r>
      <w:r w:rsidR="00790A4D">
        <w:rPr>
          <w:rFonts w:ascii="Times New Roman" w:hAnsi="Times New Roman" w:cs="Times New Roman"/>
          <w:sz w:val="24"/>
          <w:szCs w:val="24"/>
          <w:lang w:val="en-US" w:eastAsia="en-US" w:bidi="en-US"/>
        </w:rPr>
        <w:t xml:space="preserve"> licence </w:t>
      </w:r>
      <w:r w:rsidRPr="001455A9">
        <w:rPr>
          <w:rFonts w:ascii="Times New Roman" w:hAnsi="Times New Roman" w:cs="Times New Roman"/>
          <w:sz w:val="24"/>
          <w:szCs w:val="24"/>
          <w:lang w:val="en-US" w:eastAsia="en-US" w:bidi="en-US"/>
        </w:rPr>
        <w:t>to:</w:t>
      </w:r>
    </w:p>
    <w:p w14:paraId="55FA0255"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385EF4" w14:textId="77777777" w:rsidR="00B45631" w:rsidRPr="001455A9" w:rsidRDefault="001455A9" w:rsidP="001455A9">
      <w:pPr>
        <w:pStyle w:val="BodyTextIndent3"/>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54" w:hanging="93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lastRenderedPageBreak/>
        <w:t>2.1.1</w:t>
      </w:r>
      <w:r>
        <w:rPr>
          <w:rFonts w:ascii="Times New Roman" w:hAnsi="Times New Roman" w:cs="Times New Roman"/>
          <w:sz w:val="24"/>
          <w:szCs w:val="24"/>
          <w:lang w:val="en-US" w:eastAsia="en-US" w:bidi="en-US"/>
        </w:rPr>
        <w:tab/>
      </w:r>
      <w:r w:rsidR="00A7630A" w:rsidRPr="001455A9">
        <w:rPr>
          <w:rFonts w:ascii="Times New Roman" w:hAnsi="Times New Roman" w:cs="Times New Roman"/>
          <w:sz w:val="24"/>
          <w:szCs w:val="24"/>
          <w:lang w:val="en-US" w:eastAsia="en-US" w:bidi="en-US"/>
        </w:rPr>
        <w:t>such Modifications to the Source Code that are necessary in order to allow the Software to interface existing systems (the "Source Implementation");</w:t>
      </w:r>
    </w:p>
    <w:p w14:paraId="549F9BF1" w14:textId="77777777" w:rsidR="00B45631" w:rsidRPr="001455A9" w:rsidRDefault="00B45631">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1320"/>
        <w:rPr>
          <w:rFonts w:eastAsia="Arial"/>
          <w:lang w:val="en-US" w:eastAsia="en-US" w:bidi="en-US"/>
        </w:rPr>
      </w:pPr>
    </w:p>
    <w:p w14:paraId="0A2E5C92" w14:textId="77777777" w:rsidR="00B45631" w:rsidRPr="001455A9" w:rsidRDefault="001455A9" w:rsidP="001455A9">
      <w:pPr>
        <w:pStyle w:val="BodyTextIndent3"/>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54" w:hanging="93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2.1.2</w:t>
      </w:r>
      <w:r>
        <w:rPr>
          <w:rFonts w:ascii="Times New Roman" w:hAnsi="Times New Roman" w:cs="Times New Roman"/>
          <w:sz w:val="24"/>
          <w:szCs w:val="24"/>
          <w:lang w:val="en-US" w:eastAsia="en-US" w:bidi="en-US"/>
        </w:rPr>
        <w:tab/>
      </w:r>
      <w:r w:rsidR="00A7630A" w:rsidRPr="001455A9">
        <w:rPr>
          <w:rFonts w:ascii="Times New Roman" w:hAnsi="Times New Roman" w:cs="Times New Roman"/>
          <w:sz w:val="24"/>
          <w:szCs w:val="24"/>
          <w:lang w:val="en-US" w:eastAsia="en-US" w:bidi="en-US"/>
        </w:rPr>
        <w:t>recompile the Source Implementation in object code form (the "Object Implementation");</w:t>
      </w:r>
    </w:p>
    <w:p w14:paraId="2FA215B9" w14:textId="77777777" w:rsidR="00B45631" w:rsidRPr="001455A9" w:rsidRDefault="00B45631">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1320"/>
        <w:rPr>
          <w:rFonts w:eastAsia="Arial"/>
          <w:lang w:val="en-US" w:eastAsia="en-US" w:bidi="en-US"/>
        </w:rPr>
      </w:pPr>
    </w:p>
    <w:p w14:paraId="78281506" w14:textId="77777777" w:rsidR="00B45631" w:rsidRPr="001455A9" w:rsidRDefault="001455A9" w:rsidP="001455A9">
      <w:pPr>
        <w:pStyle w:val="BodyTextIndent3"/>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54" w:hanging="1434"/>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t>2.1.3</w:t>
      </w:r>
      <w:r>
        <w:rPr>
          <w:rFonts w:ascii="Times New Roman" w:hAnsi="Times New Roman" w:cs="Times New Roman"/>
          <w:sz w:val="24"/>
          <w:szCs w:val="24"/>
          <w:lang w:val="en-US" w:eastAsia="en-US" w:bidi="en-US"/>
        </w:rPr>
        <w:tab/>
      </w:r>
      <w:r w:rsidR="00A7630A" w:rsidRPr="001455A9">
        <w:rPr>
          <w:rFonts w:ascii="Times New Roman" w:hAnsi="Times New Roman" w:cs="Times New Roman"/>
          <w:sz w:val="24"/>
          <w:szCs w:val="24"/>
          <w:lang w:val="en-US" w:eastAsia="en-US" w:bidi="en-US"/>
        </w:rPr>
        <w:t>bundle the Object Implementation with the object code of the existing system (the "Bundle Software");</w:t>
      </w:r>
    </w:p>
    <w:p w14:paraId="34BB7793" w14:textId="77777777" w:rsidR="00B45631" w:rsidRPr="001455A9" w:rsidRDefault="00B45631">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1320"/>
        <w:rPr>
          <w:rFonts w:eastAsia="Arial"/>
          <w:lang w:val="en-US" w:eastAsia="en-US" w:bidi="en-US"/>
        </w:rPr>
      </w:pPr>
    </w:p>
    <w:p w14:paraId="16E70790" w14:textId="77777777" w:rsidR="00B45631" w:rsidRPr="001455A9" w:rsidRDefault="001455A9" w:rsidP="001455A9">
      <w:pPr>
        <w:pStyle w:val="BodyTextIndent3"/>
        <w:keepNext/>
        <w:keepLines/>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54" w:hanging="1434"/>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t>2.1.4</w:t>
      </w:r>
      <w:r>
        <w:rPr>
          <w:rFonts w:ascii="Times New Roman" w:hAnsi="Times New Roman" w:cs="Times New Roman"/>
          <w:sz w:val="24"/>
          <w:szCs w:val="24"/>
          <w:lang w:val="en-US" w:eastAsia="en-US" w:bidi="en-US"/>
        </w:rPr>
        <w:tab/>
      </w:r>
      <w:r w:rsidR="00A7630A" w:rsidRPr="001455A9">
        <w:rPr>
          <w:rFonts w:ascii="Times New Roman" w:hAnsi="Times New Roman" w:cs="Times New Roman"/>
          <w:sz w:val="24"/>
          <w:szCs w:val="24"/>
          <w:lang w:val="en-US" w:eastAsia="en-US" w:bidi="en-US"/>
        </w:rPr>
        <w:t xml:space="preserve">distribute copies of the Bundle Software (by way of sale, rental, sub-license or otherwise), either directly or through The </w:t>
      </w:r>
      <w:r w:rsidR="007E6CC1" w:rsidRPr="001455A9">
        <w:rPr>
          <w:rFonts w:ascii="Times New Roman" w:hAnsi="Times New Roman" w:cs="Times New Roman"/>
          <w:sz w:val="24"/>
          <w:szCs w:val="24"/>
          <w:lang w:val="en-US" w:eastAsia="en-US" w:bidi="en-US"/>
        </w:rPr>
        <w:t>Developer</w:t>
      </w:r>
      <w:r w:rsidR="00A7630A" w:rsidRPr="001455A9">
        <w:rPr>
          <w:rFonts w:ascii="Times New Roman" w:hAnsi="Times New Roman" w:cs="Times New Roman"/>
          <w:sz w:val="24"/>
          <w:szCs w:val="24"/>
          <w:lang w:val="en-US" w:eastAsia="en-US" w:bidi="en-US"/>
        </w:rPr>
        <w:t>’s sub-distributors, sub-</w:t>
      </w:r>
      <w:r w:rsidR="007E6CC1" w:rsidRPr="001455A9">
        <w:rPr>
          <w:rFonts w:ascii="Times New Roman" w:hAnsi="Times New Roman" w:cs="Times New Roman"/>
          <w:sz w:val="24"/>
          <w:szCs w:val="24"/>
          <w:lang w:val="en-US" w:eastAsia="en-US" w:bidi="en-US"/>
        </w:rPr>
        <w:t>Developer</w:t>
      </w:r>
      <w:r w:rsidR="00A7630A" w:rsidRPr="001455A9">
        <w:rPr>
          <w:rFonts w:ascii="Times New Roman" w:hAnsi="Times New Roman" w:cs="Times New Roman"/>
          <w:sz w:val="24"/>
          <w:szCs w:val="24"/>
          <w:lang w:val="en-US" w:eastAsia="en-US" w:bidi="en-US"/>
        </w:rPr>
        <w:t>s or agents.</w:t>
      </w:r>
    </w:p>
    <w:p w14:paraId="3819EBE4" w14:textId="77777777" w:rsidR="00B45631" w:rsidRPr="001455A9" w:rsidRDefault="001455A9">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216"/>
        <w:rPr>
          <w:rFonts w:eastAsia="Arial"/>
          <w:lang w:val="en-US" w:eastAsia="en-US" w:bidi="en-US"/>
        </w:rPr>
      </w:pPr>
      <w:r>
        <w:rPr>
          <w:rFonts w:eastAsia="Arial"/>
          <w:lang w:val="en-US" w:eastAsia="en-US" w:bidi="en-US"/>
        </w:rPr>
        <w:tab/>
      </w:r>
      <w:r>
        <w:rPr>
          <w:rFonts w:eastAsia="Arial"/>
          <w:lang w:val="en-US" w:eastAsia="en-US" w:bidi="en-US"/>
        </w:rPr>
        <w:tab/>
      </w:r>
      <w:r w:rsidR="00A7630A" w:rsidRPr="001455A9">
        <w:rPr>
          <w:rFonts w:eastAsia="Arial"/>
          <w:lang w:val="en-US" w:eastAsia="en-US" w:bidi="en-US"/>
        </w:rPr>
        <w:t>and for no other purposes;</w:t>
      </w:r>
    </w:p>
    <w:p w14:paraId="557B55BB" w14:textId="77777777" w:rsidR="00B45631" w:rsidRPr="001455A9" w:rsidRDefault="00B45631">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216"/>
        <w:rPr>
          <w:rFonts w:eastAsia="Arial"/>
          <w:lang w:val="en-US" w:eastAsia="en-US" w:bidi="en-US"/>
        </w:rPr>
      </w:pPr>
    </w:p>
    <w:p w14:paraId="7794C0D8" w14:textId="77777777" w:rsidR="00B45631" w:rsidRPr="001455A9" w:rsidRDefault="00A7630A">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455A9">
        <w:rPr>
          <w:rFonts w:ascii="Times New Roman" w:hAnsi="Times New Roman" w:cs="Times New Roman"/>
          <w:sz w:val="24"/>
          <w:szCs w:val="24"/>
          <w:lang w:val="en-US" w:eastAsia="en-US" w:bidi="en-US"/>
        </w:rPr>
        <w:t xml:space="preserve">The </w:t>
      </w:r>
      <w:r w:rsidR="007E6CC1" w:rsidRPr="001455A9">
        <w:rPr>
          <w:rFonts w:ascii="Times New Roman" w:hAnsi="Times New Roman" w:cs="Times New Roman"/>
          <w:sz w:val="24"/>
          <w:szCs w:val="24"/>
          <w:lang w:val="en-US" w:eastAsia="en-US" w:bidi="en-US"/>
        </w:rPr>
        <w:t>Developer</w:t>
      </w:r>
      <w:r w:rsidRPr="001455A9">
        <w:rPr>
          <w:rFonts w:ascii="Times New Roman" w:hAnsi="Times New Roman" w:cs="Times New Roman"/>
          <w:sz w:val="24"/>
          <w:szCs w:val="24"/>
          <w:lang w:val="en-US" w:eastAsia="en-US" w:bidi="en-US"/>
        </w:rPr>
        <w:t xml:space="preserve"> agrees to use the Source Code only for the purposes expressly contemplated in paragraph 3.1.</w:t>
      </w:r>
    </w:p>
    <w:p w14:paraId="20B71D79"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F2804D"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30DF8B" w14:textId="77777777" w:rsidR="00B45631" w:rsidRPr="001455A9" w:rsidRDefault="00A7630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455A9">
        <w:rPr>
          <w:rFonts w:eastAsia="Arial"/>
          <w:b/>
          <w:lang w:val="en-US" w:eastAsia="en-US" w:bidi="en-US"/>
        </w:rPr>
        <w:t>TRADEMARKS</w:t>
      </w:r>
    </w:p>
    <w:p w14:paraId="1AFC9B9C"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EA676B" w14:textId="77777777" w:rsidR="00B45631" w:rsidRPr="001455A9" w:rsidRDefault="00A7630A">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 xml:space="preserve">Subject to paragraphs 3.2 and 3.3, The </w:t>
      </w:r>
      <w:r w:rsidR="007E6CC1" w:rsidRPr="001455A9">
        <w:rPr>
          <w:rFonts w:eastAsia="Arial"/>
          <w:lang w:val="en-US" w:eastAsia="en-US" w:bidi="en-US"/>
        </w:rPr>
        <w:t>Developer</w:t>
      </w:r>
      <w:r w:rsidRPr="001455A9">
        <w:rPr>
          <w:rFonts w:eastAsia="Arial"/>
          <w:lang w:val="en-US" w:eastAsia="en-US" w:bidi="en-US"/>
        </w:rPr>
        <w:t xml:space="preserve"> shall apply [YOUR COMPANY NAME]’s [SPECIFY TRADEMARK] (the "Trademarks") on Bundle Software packages and written material related to the Bundle Software.</w:t>
      </w:r>
    </w:p>
    <w:p w14:paraId="268E531B"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D17077A" w14:textId="77777777" w:rsidR="00B45631" w:rsidRPr="001455A9" w:rsidRDefault="00A7630A">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The use of the Trademarks shall be subject to such reasonable restrictions and standards as [YOUR COMPANY NAME] may from time to time adopt.</w:t>
      </w:r>
    </w:p>
    <w:p w14:paraId="3786B6E7"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6237EC1" w14:textId="77777777" w:rsidR="00B45631" w:rsidRPr="001455A9" w:rsidRDefault="00A7630A">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 xml:space="preserve">Prior to any proposed use of a Trademark, The </w:t>
      </w:r>
      <w:r w:rsidR="007E6CC1" w:rsidRPr="001455A9">
        <w:rPr>
          <w:rFonts w:eastAsia="Arial"/>
          <w:lang w:val="en-US" w:eastAsia="en-US" w:bidi="en-US"/>
        </w:rPr>
        <w:t>Developer</w:t>
      </w:r>
      <w:r w:rsidRPr="001455A9">
        <w:rPr>
          <w:rFonts w:eastAsia="Arial"/>
          <w:lang w:val="en-US" w:eastAsia="en-US" w:bidi="en-US"/>
        </w:rPr>
        <w:t xml:space="preserve"> shall give [YOUR COMPANY NAME] written notice of exactly how The </w:t>
      </w:r>
      <w:r w:rsidR="007E6CC1" w:rsidRPr="001455A9">
        <w:rPr>
          <w:rFonts w:eastAsia="Arial"/>
          <w:lang w:val="en-US" w:eastAsia="en-US" w:bidi="en-US"/>
        </w:rPr>
        <w:t>Developer</w:t>
      </w:r>
      <w:r w:rsidRPr="001455A9">
        <w:rPr>
          <w:rFonts w:eastAsia="Arial"/>
          <w:lang w:val="en-US" w:eastAsia="en-US" w:bidi="en-US"/>
        </w:rPr>
        <w:t xml:space="preserve"> proposes to use the Trademark, including drawings of all advertising copy. Such written notice shall be delivered to [YOUR COMPANY NAME] at least [NUMBER] days before public distribution, and The </w:t>
      </w:r>
      <w:r w:rsidR="007E6CC1" w:rsidRPr="001455A9">
        <w:rPr>
          <w:rFonts w:eastAsia="Arial"/>
          <w:lang w:val="en-US" w:eastAsia="en-US" w:bidi="en-US"/>
        </w:rPr>
        <w:t>Developer</w:t>
      </w:r>
      <w:r w:rsidRPr="001455A9">
        <w:rPr>
          <w:rFonts w:eastAsia="Arial"/>
          <w:lang w:val="en-US" w:eastAsia="en-US" w:bidi="en-US"/>
        </w:rPr>
        <w:t xml:space="preserve"> shall make whatever changes [YOUR COMPANY NAME] requires in the use of the Trademark before making any public distribution.</w:t>
      </w:r>
    </w:p>
    <w:p w14:paraId="5AC28CDA"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4A25FC2" w14:textId="77777777" w:rsidR="00B45631" w:rsidRPr="001455A9" w:rsidRDefault="00A7630A">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The Trademark shall not be combined with any other trademark, name, appellation, or marking unless [YOUR COMPANY NAME] specifically consents in writing to such combination.</w:t>
      </w:r>
    </w:p>
    <w:p w14:paraId="14408A25"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B0059E1" w14:textId="77777777" w:rsidR="00B45631" w:rsidRPr="001455A9" w:rsidRDefault="00A7630A">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 xml:space="preserve">The </w:t>
      </w:r>
      <w:r w:rsidR="007E6CC1" w:rsidRPr="001455A9">
        <w:rPr>
          <w:rFonts w:eastAsia="Arial"/>
          <w:lang w:val="en-US" w:eastAsia="en-US" w:bidi="en-US"/>
        </w:rPr>
        <w:t>Developer</w:t>
      </w:r>
      <w:r w:rsidRPr="001455A9">
        <w:rPr>
          <w:rFonts w:eastAsia="Arial"/>
          <w:lang w:val="en-US" w:eastAsia="en-US" w:bidi="en-US"/>
        </w:rPr>
        <w:t xml:space="preserve"> shall not use the Trademarks in any way after the termination of this Agreement.</w:t>
      </w:r>
    </w:p>
    <w:p w14:paraId="2784B534"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2842AA"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924522" w14:textId="77777777" w:rsidR="00B45631" w:rsidRPr="001455A9" w:rsidRDefault="00A7630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455A9">
        <w:rPr>
          <w:rFonts w:eastAsia="Arial"/>
          <w:b/>
          <w:lang w:val="en-US" w:eastAsia="en-US" w:bidi="en-US"/>
        </w:rPr>
        <w:t>CONFIDENTIALITY</w:t>
      </w:r>
    </w:p>
    <w:p w14:paraId="6E72E6DD"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0FB15C" w14:textId="77777777" w:rsidR="00B45631" w:rsidRPr="001455A9" w:rsidRDefault="00A7630A">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455A9">
        <w:rPr>
          <w:rFonts w:ascii="Times New Roman" w:hAnsi="Times New Roman" w:cs="Times New Roman"/>
          <w:sz w:val="24"/>
          <w:szCs w:val="24"/>
          <w:lang w:val="en-US" w:eastAsia="en-US" w:bidi="en-US"/>
        </w:rPr>
        <w:t xml:space="preserve">The </w:t>
      </w:r>
      <w:r w:rsidR="007E6CC1" w:rsidRPr="001455A9">
        <w:rPr>
          <w:rFonts w:ascii="Times New Roman" w:hAnsi="Times New Roman" w:cs="Times New Roman"/>
          <w:sz w:val="24"/>
          <w:szCs w:val="24"/>
          <w:lang w:val="en-US" w:eastAsia="en-US" w:bidi="en-US"/>
        </w:rPr>
        <w:t>Developer</w:t>
      </w:r>
      <w:r w:rsidRPr="001455A9">
        <w:rPr>
          <w:rFonts w:ascii="Times New Roman" w:hAnsi="Times New Roman" w:cs="Times New Roman"/>
          <w:sz w:val="24"/>
          <w:szCs w:val="24"/>
          <w:lang w:val="en-US" w:eastAsia="en-US" w:bidi="en-US"/>
        </w:rPr>
        <w:t xml:space="preserve"> shall not disclose or give access to the Source Code to any third parties (other than The </w:t>
      </w:r>
      <w:r w:rsidR="007E6CC1" w:rsidRPr="001455A9">
        <w:rPr>
          <w:rFonts w:ascii="Times New Roman" w:hAnsi="Times New Roman" w:cs="Times New Roman"/>
          <w:sz w:val="24"/>
          <w:szCs w:val="24"/>
          <w:lang w:val="en-US" w:eastAsia="en-US" w:bidi="en-US"/>
        </w:rPr>
        <w:t>Developer</w:t>
      </w:r>
      <w:r w:rsidRPr="001455A9">
        <w:rPr>
          <w:rFonts w:ascii="Times New Roman" w:hAnsi="Times New Roman" w:cs="Times New Roman"/>
          <w:sz w:val="24"/>
          <w:szCs w:val="24"/>
          <w:lang w:val="en-US" w:eastAsia="en-US" w:bidi="en-US"/>
        </w:rPr>
        <w:t>’s full-time employees) ex</w:t>
      </w:r>
      <w:r w:rsidR="00282EF7" w:rsidRPr="001455A9">
        <w:rPr>
          <w:rFonts w:ascii="Times New Roman" w:hAnsi="Times New Roman" w:cs="Times New Roman"/>
          <w:sz w:val="24"/>
          <w:szCs w:val="24"/>
          <w:lang w:val="en-US" w:eastAsia="en-US" w:bidi="en-US"/>
        </w:rPr>
        <w:t>cept upon prior written authoris</w:t>
      </w:r>
      <w:r w:rsidRPr="001455A9">
        <w:rPr>
          <w:rFonts w:ascii="Times New Roman" w:hAnsi="Times New Roman" w:cs="Times New Roman"/>
          <w:sz w:val="24"/>
          <w:szCs w:val="24"/>
          <w:lang w:val="en-US" w:eastAsia="en-US" w:bidi="en-US"/>
        </w:rPr>
        <w:t xml:space="preserve">ation from [YOUR COMPANY NAME] to this effect, it being further agreed that The </w:t>
      </w:r>
      <w:r w:rsidR="007E6CC1" w:rsidRPr="001455A9">
        <w:rPr>
          <w:rFonts w:ascii="Times New Roman" w:hAnsi="Times New Roman" w:cs="Times New Roman"/>
          <w:sz w:val="24"/>
          <w:szCs w:val="24"/>
          <w:lang w:val="en-US" w:eastAsia="en-US" w:bidi="en-US"/>
        </w:rPr>
        <w:lastRenderedPageBreak/>
        <w:t>Developer</w:t>
      </w:r>
      <w:r w:rsidRPr="001455A9">
        <w:rPr>
          <w:rFonts w:ascii="Times New Roman" w:hAnsi="Times New Roman" w:cs="Times New Roman"/>
          <w:sz w:val="24"/>
          <w:szCs w:val="24"/>
          <w:lang w:val="en-US" w:eastAsia="en-US" w:bidi="en-US"/>
        </w:rPr>
        <w:t xml:space="preserve"> shall obtain from any third party to whom disclosure is made pursuant to this paragraph, and prior to a such disclosure, a written covenant naming [YOUR COMPANY NAME] as direct beneficiary of a such covenant, not to further disclose or make use of the Source Code in any manner whatsoever except as provided in this Section.</w:t>
      </w:r>
    </w:p>
    <w:p w14:paraId="7A13E0AC"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79F26E9" w14:textId="77777777" w:rsidR="00B45631" w:rsidRPr="001455A9" w:rsidRDefault="00A7630A">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455A9">
        <w:rPr>
          <w:rFonts w:ascii="Times New Roman" w:hAnsi="Times New Roman" w:cs="Times New Roman"/>
          <w:sz w:val="24"/>
          <w:szCs w:val="24"/>
          <w:lang w:val="en-US" w:eastAsia="en-US" w:bidi="en-US"/>
        </w:rPr>
        <w:t xml:space="preserve">The </w:t>
      </w:r>
      <w:r w:rsidR="007E6CC1" w:rsidRPr="001455A9">
        <w:rPr>
          <w:rFonts w:ascii="Times New Roman" w:hAnsi="Times New Roman" w:cs="Times New Roman"/>
          <w:sz w:val="24"/>
          <w:szCs w:val="24"/>
          <w:lang w:val="en-US" w:eastAsia="en-US" w:bidi="en-US"/>
        </w:rPr>
        <w:t>Developer</w:t>
      </w:r>
      <w:r w:rsidRPr="001455A9">
        <w:rPr>
          <w:rFonts w:ascii="Times New Roman" w:hAnsi="Times New Roman" w:cs="Times New Roman"/>
          <w:sz w:val="24"/>
          <w:szCs w:val="24"/>
          <w:lang w:val="en-US" w:eastAsia="en-US" w:bidi="en-US"/>
        </w:rPr>
        <w:t xml:space="preserve"> shall promptly report to [Y</w:t>
      </w:r>
      <w:r w:rsidR="000C6F17" w:rsidRPr="001455A9">
        <w:rPr>
          <w:rFonts w:ascii="Times New Roman" w:hAnsi="Times New Roman" w:cs="Times New Roman"/>
          <w:sz w:val="24"/>
          <w:szCs w:val="24"/>
          <w:lang w:val="en-US" w:eastAsia="en-US" w:bidi="en-US"/>
        </w:rPr>
        <w:t>OUR COMPANY NAME] any unauthorised disclosure or any unauthoris</w:t>
      </w:r>
      <w:r w:rsidRPr="001455A9">
        <w:rPr>
          <w:rFonts w:ascii="Times New Roman" w:hAnsi="Times New Roman" w:cs="Times New Roman"/>
          <w:sz w:val="24"/>
          <w:szCs w:val="24"/>
          <w:lang w:val="en-US" w:eastAsia="en-US" w:bidi="en-US"/>
        </w:rPr>
        <w:t>ed use of the Source Code of which it becomes aware and shall take such further steps as may reasonably be requested by [YOUR COM</w:t>
      </w:r>
      <w:r w:rsidR="000C6F17" w:rsidRPr="001455A9">
        <w:rPr>
          <w:rFonts w:ascii="Times New Roman" w:hAnsi="Times New Roman" w:cs="Times New Roman"/>
          <w:sz w:val="24"/>
          <w:szCs w:val="24"/>
          <w:lang w:val="en-US" w:eastAsia="en-US" w:bidi="en-US"/>
        </w:rPr>
        <w:t>PANY NAME] to prevent unauthoris</w:t>
      </w:r>
      <w:r w:rsidRPr="001455A9">
        <w:rPr>
          <w:rFonts w:ascii="Times New Roman" w:hAnsi="Times New Roman" w:cs="Times New Roman"/>
          <w:sz w:val="24"/>
          <w:szCs w:val="24"/>
          <w:lang w:val="en-US" w:eastAsia="en-US" w:bidi="en-US"/>
        </w:rPr>
        <w:t>ed use thereof.</w:t>
      </w:r>
    </w:p>
    <w:p w14:paraId="5FA49F5F"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982DA79" w14:textId="77777777" w:rsidR="00B45631" w:rsidRDefault="00A7630A" w:rsidP="001455A9">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455A9">
        <w:rPr>
          <w:rFonts w:ascii="Times New Roman" w:hAnsi="Times New Roman" w:cs="Times New Roman"/>
          <w:sz w:val="24"/>
          <w:szCs w:val="24"/>
          <w:lang w:val="en-US" w:eastAsia="en-US" w:bidi="en-US"/>
        </w:rPr>
        <w:t>The provisions of this section shall survive the termination of this Agreement for any reason</w:t>
      </w:r>
      <w:r w:rsidR="001455A9">
        <w:rPr>
          <w:rFonts w:ascii="Times New Roman" w:hAnsi="Times New Roman" w:cs="Times New Roman"/>
          <w:sz w:val="24"/>
          <w:szCs w:val="24"/>
          <w:lang w:val="en-US" w:eastAsia="en-US" w:bidi="en-US"/>
        </w:rPr>
        <w:t>.</w:t>
      </w:r>
    </w:p>
    <w:p w14:paraId="3C04416E" w14:textId="77777777" w:rsidR="001455A9" w:rsidRDefault="001455A9" w:rsidP="001455A9">
      <w:pPr>
        <w:pStyle w:val="BodyTextIndent"/>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firstLine="0"/>
        <w:rPr>
          <w:rFonts w:ascii="Times New Roman" w:hAnsi="Times New Roman" w:cs="Times New Roman"/>
          <w:sz w:val="24"/>
          <w:szCs w:val="24"/>
          <w:lang w:val="en-US" w:eastAsia="en-US" w:bidi="en-US"/>
        </w:rPr>
      </w:pPr>
    </w:p>
    <w:p w14:paraId="0A4EDAE7"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307D67" w14:textId="77777777" w:rsidR="00B45631" w:rsidRPr="001455A9" w:rsidRDefault="00A7630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455A9">
        <w:rPr>
          <w:rFonts w:eastAsia="Arial"/>
          <w:b/>
          <w:lang w:val="en-US" w:eastAsia="en-US" w:bidi="en-US"/>
        </w:rPr>
        <w:t>DELIVERY OF SOURCE CODE AND DOCUMENTATION</w:t>
      </w:r>
    </w:p>
    <w:p w14:paraId="754795B5"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4730EC" w14:textId="77777777" w:rsidR="00B45631" w:rsidRDefault="00A76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455A9">
        <w:rPr>
          <w:rFonts w:eastAsia="Arial"/>
          <w:lang w:val="en-US" w:eastAsia="en-US" w:bidi="en-US"/>
        </w:rPr>
        <w:t xml:space="preserve">The </w:t>
      </w:r>
      <w:r w:rsidR="007E6CC1" w:rsidRPr="001455A9">
        <w:rPr>
          <w:rFonts w:eastAsia="Arial"/>
          <w:lang w:val="en-US" w:eastAsia="en-US" w:bidi="en-US"/>
        </w:rPr>
        <w:t>Developer</w:t>
      </w:r>
      <w:r w:rsidRPr="001455A9">
        <w:rPr>
          <w:rFonts w:eastAsia="Arial"/>
          <w:lang w:val="en-US" w:eastAsia="en-US" w:bidi="en-US"/>
        </w:rPr>
        <w:t xml:space="preserve"> acknowledges that it has already been provided with a copy of the Source Code.</w:t>
      </w:r>
    </w:p>
    <w:p w14:paraId="042CA46E" w14:textId="77777777" w:rsidR="00D92D9D" w:rsidRDefault="00D92D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FACC982" w14:textId="77777777" w:rsidR="00D92D9D" w:rsidRDefault="00D92D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2BB46E2" w14:textId="77777777" w:rsidR="00B45631" w:rsidRPr="001455A9" w:rsidRDefault="00D92D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Pr>
          <w:rFonts w:eastAsia="Arial"/>
          <w:b/>
          <w:lang w:val="en-US" w:eastAsia="en-US" w:bidi="en-US"/>
        </w:rPr>
        <w:t>T</w:t>
      </w:r>
      <w:r w:rsidR="00A7630A" w:rsidRPr="001455A9">
        <w:rPr>
          <w:rFonts w:eastAsia="Arial"/>
          <w:b/>
          <w:lang w:val="en-US" w:eastAsia="en-US" w:bidi="en-US"/>
        </w:rPr>
        <w:t>RAINING AND SUPPORT</w:t>
      </w:r>
    </w:p>
    <w:p w14:paraId="459B30F4"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B1ED36" w14:textId="77777777" w:rsidR="00B45631" w:rsidRPr="001455A9" w:rsidRDefault="00A7630A">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 xml:space="preserve">[YOUR COMPANY NAME] agrees to provide The </w:t>
      </w:r>
      <w:r w:rsidR="007E6CC1" w:rsidRPr="001455A9">
        <w:rPr>
          <w:rFonts w:eastAsia="Arial"/>
          <w:lang w:val="en-US" w:eastAsia="en-US" w:bidi="en-US"/>
        </w:rPr>
        <w:t>Developer</w:t>
      </w:r>
      <w:r w:rsidRPr="001455A9">
        <w:rPr>
          <w:rFonts w:eastAsia="Arial"/>
          <w:lang w:val="en-US" w:eastAsia="en-US" w:bidi="en-US"/>
        </w:rPr>
        <w:t xml:space="preserve"> with training in the use and operation of the Software at dates and places to be agreed upon by parties, at a cost of [AMOUNT] per day, plus expenses.</w:t>
      </w:r>
    </w:p>
    <w:p w14:paraId="5DE61206"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E4E4F1D" w14:textId="77777777" w:rsidR="00B45631" w:rsidRPr="001455A9" w:rsidRDefault="00A7630A">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 xml:space="preserve">[YOUR COMPANY NAME] further agrees to provide The </w:t>
      </w:r>
      <w:r w:rsidR="007E6CC1" w:rsidRPr="001455A9">
        <w:rPr>
          <w:rFonts w:eastAsia="Arial"/>
          <w:lang w:val="en-US" w:eastAsia="en-US" w:bidi="en-US"/>
        </w:rPr>
        <w:t>Developer</w:t>
      </w:r>
      <w:r w:rsidRPr="001455A9">
        <w:rPr>
          <w:rFonts w:eastAsia="Arial"/>
          <w:lang w:val="en-US" w:eastAsia="en-US" w:bidi="en-US"/>
        </w:rPr>
        <w:t xml:space="preserve"> with services for the maintenance and support of the Source Code at a cost of [AMOUNT] per day, plus expenses, it being understood and agreed that [YOUR COMPANY NAME] shall have no obligation to provide such services with respect to any versions of the Source Code other than that version of the Source Code provided by [YOUR COMPANY NAME] hereunder.</w:t>
      </w:r>
    </w:p>
    <w:p w14:paraId="7D3DEAB1"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B617C5D"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5ECE38F" w14:textId="77777777" w:rsidR="00B45631" w:rsidRPr="001455A9" w:rsidRDefault="00A7630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455A9">
        <w:rPr>
          <w:rFonts w:eastAsia="Arial"/>
          <w:b/>
          <w:lang w:val="en-US" w:eastAsia="en-US" w:bidi="en-US"/>
        </w:rPr>
        <w:t>OWNERSHIP AND COPYRIGHT</w:t>
      </w:r>
    </w:p>
    <w:p w14:paraId="1BE2D4BF"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085729" w14:textId="77777777" w:rsidR="00B45631" w:rsidRPr="001455A9" w:rsidRDefault="00A7630A">
      <w:pPr>
        <w:pStyle w:val="BodyTextInden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455A9">
        <w:rPr>
          <w:rFonts w:ascii="Times New Roman" w:hAnsi="Times New Roman" w:cs="Times New Roman"/>
          <w:sz w:val="24"/>
          <w:szCs w:val="24"/>
          <w:lang w:val="en-US" w:eastAsia="en-US" w:bidi="en-US"/>
        </w:rPr>
        <w:t xml:space="preserve">The </w:t>
      </w:r>
      <w:r w:rsidR="007E6CC1" w:rsidRPr="001455A9">
        <w:rPr>
          <w:rFonts w:ascii="Times New Roman" w:hAnsi="Times New Roman" w:cs="Times New Roman"/>
          <w:sz w:val="24"/>
          <w:szCs w:val="24"/>
          <w:lang w:val="en-US" w:eastAsia="en-US" w:bidi="en-US"/>
        </w:rPr>
        <w:t>Developer</w:t>
      </w:r>
      <w:r w:rsidRPr="001455A9">
        <w:rPr>
          <w:rFonts w:ascii="Times New Roman" w:hAnsi="Times New Roman" w:cs="Times New Roman"/>
          <w:sz w:val="24"/>
          <w:szCs w:val="24"/>
          <w:lang w:val="en-US" w:eastAsia="en-US" w:bidi="en-US"/>
        </w:rPr>
        <w:t xml:space="preserve"> acknowledges that [YOUR COMPANY NAME] is and remains the owner of all Intellectual Property Rights in and to the Software and the Source Code.</w:t>
      </w:r>
    </w:p>
    <w:p w14:paraId="2304AD71"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57E90F6" w14:textId="77777777" w:rsidR="00B45631" w:rsidRPr="001455A9" w:rsidRDefault="00A7630A">
      <w:pPr>
        <w:pStyle w:val="BodyTextInden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455A9">
        <w:rPr>
          <w:rFonts w:ascii="Times New Roman" w:hAnsi="Times New Roman" w:cs="Times New Roman"/>
          <w:sz w:val="24"/>
          <w:szCs w:val="24"/>
          <w:lang w:val="en-US" w:eastAsia="en-US" w:bidi="en-US"/>
        </w:rPr>
        <w:t>[YOUR COMPANY NAME] shall be assigned with all Intellectual Property Rights in and to any Modifications to the Source Code (including the Software) from their inception and for all the duration of such Intellectual Property Rights and throughout the world.</w:t>
      </w:r>
    </w:p>
    <w:p w14:paraId="638BD6BA"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6B9819A" w14:textId="77777777" w:rsidR="00B45631" w:rsidRPr="001455A9" w:rsidRDefault="00A7630A">
      <w:pPr>
        <w:pStyle w:val="BodyTextInden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1455A9">
        <w:rPr>
          <w:rFonts w:ascii="Times New Roman" w:hAnsi="Times New Roman" w:cs="Times New Roman"/>
          <w:sz w:val="24"/>
          <w:szCs w:val="24"/>
          <w:lang w:val="en-US" w:eastAsia="en-US" w:bidi="en-US"/>
        </w:rPr>
        <w:t>In consideration of the</w:t>
      </w:r>
      <w:r w:rsidR="00790A4D">
        <w:rPr>
          <w:rFonts w:ascii="Times New Roman" w:hAnsi="Times New Roman" w:cs="Times New Roman"/>
          <w:sz w:val="24"/>
          <w:szCs w:val="24"/>
          <w:lang w:val="en-US" w:eastAsia="en-US" w:bidi="en-US"/>
        </w:rPr>
        <w:t xml:space="preserve"> licence </w:t>
      </w:r>
      <w:r w:rsidRPr="001455A9">
        <w:rPr>
          <w:rFonts w:ascii="Times New Roman" w:hAnsi="Times New Roman" w:cs="Times New Roman"/>
          <w:sz w:val="24"/>
          <w:szCs w:val="24"/>
          <w:lang w:val="en-US" w:eastAsia="en-US" w:bidi="en-US"/>
        </w:rPr>
        <w:t xml:space="preserve">granted to The </w:t>
      </w:r>
      <w:r w:rsidR="007E6CC1" w:rsidRPr="001455A9">
        <w:rPr>
          <w:rFonts w:ascii="Times New Roman" w:hAnsi="Times New Roman" w:cs="Times New Roman"/>
          <w:sz w:val="24"/>
          <w:szCs w:val="24"/>
          <w:lang w:val="en-US" w:eastAsia="en-US" w:bidi="en-US"/>
        </w:rPr>
        <w:t>Developer</w:t>
      </w:r>
      <w:r w:rsidRPr="001455A9">
        <w:rPr>
          <w:rFonts w:ascii="Times New Roman" w:hAnsi="Times New Roman" w:cs="Times New Roman"/>
          <w:sz w:val="24"/>
          <w:szCs w:val="24"/>
          <w:lang w:val="en-US" w:eastAsia="en-US" w:bidi="en-US"/>
        </w:rPr>
        <w:t xml:space="preserve"> by [YOUR COMPANY NAME] hereunder and of the assignment contemplated in paragraph 7.2, The </w:t>
      </w:r>
      <w:r w:rsidR="007E6CC1" w:rsidRPr="001455A9">
        <w:rPr>
          <w:rFonts w:ascii="Times New Roman" w:hAnsi="Times New Roman" w:cs="Times New Roman"/>
          <w:sz w:val="24"/>
          <w:szCs w:val="24"/>
          <w:lang w:val="en-US" w:eastAsia="en-US" w:bidi="en-US"/>
        </w:rPr>
        <w:t>Developer</w:t>
      </w:r>
      <w:r w:rsidRPr="001455A9">
        <w:rPr>
          <w:rFonts w:ascii="Times New Roman" w:hAnsi="Times New Roman" w:cs="Times New Roman"/>
          <w:sz w:val="24"/>
          <w:szCs w:val="24"/>
          <w:lang w:val="en-US" w:eastAsia="en-US" w:bidi="en-US"/>
        </w:rPr>
        <w:t xml:space="preserve"> shall be granted with an exclusive</w:t>
      </w:r>
      <w:r w:rsidR="00790A4D">
        <w:rPr>
          <w:rFonts w:ascii="Times New Roman" w:hAnsi="Times New Roman" w:cs="Times New Roman"/>
          <w:sz w:val="24"/>
          <w:szCs w:val="24"/>
          <w:lang w:val="en-US" w:eastAsia="en-US" w:bidi="en-US"/>
        </w:rPr>
        <w:t xml:space="preserve"> licence </w:t>
      </w:r>
      <w:r w:rsidRPr="001455A9">
        <w:rPr>
          <w:rFonts w:ascii="Times New Roman" w:hAnsi="Times New Roman" w:cs="Times New Roman"/>
          <w:sz w:val="24"/>
          <w:szCs w:val="24"/>
          <w:lang w:val="en-US" w:eastAsia="en-US" w:bidi="en-US"/>
        </w:rPr>
        <w:t xml:space="preserve">in and to the Intellectual Property Rights assigned to [YOUR COMPANY NAME] by The </w:t>
      </w:r>
      <w:r w:rsidR="007E6CC1" w:rsidRPr="001455A9">
        <w:rPr>
          <w:rFonts w:ascii="Times New Roman" w:hAnsi="Times New Roman" w:cs="Times New Roman"/>
          <w:sz w:val="24"/>
          <w:szCs w:val="24"/>
          <w:lang w:val="en-US" w:eastAsia="en-US" w:bidi="en-US"/>
        </w:rPr>
        <w:t>Developer</w:t>
      </w:r>
      <w:r w:rsidRPr="001455A9">
        <w:rPr>
          <w:rFonts w:ascii="Times New Roman" w:hAnsi="Times New Roman" w:cs="Times New Roman"/>
          <w:sz w:val="24"/>
          <w:szCs w:val="24"/>
          <w:lang w:val="en-US" w:eastAsia="en-US" w:bidi="en-US"/>
        </w:rPr>
        <w:t xml:space="preserve"> hereunder, which</w:t>
      </w:r>
      <w:r w:rsidR="00790A4D">
        <w:rPr>
          <w:rFonts w:ascii="Times New Roman" w:hAnsi="Times New Roman" w:cs="Times New Roman"/>
          <w:sz w:val="24"/>
          <w:szCs w:val="24"/>
          <w:lang w:val="en-US" w:eastAsia="en-US" w:bidi="en-US"/>
        </w:rPr>
        <w:t xml:space="preserve"> licence </w:t>
      </w:r>
      <w:r w:rsidRPr="001455A9">
        <w:rPr>
          <w:rFonts w:ascii="Times New Roman" w:hAnsi="Times New Roman" w:cs="Times New Roman"/>
          <w:sz w:val="24"/>
          <w:szCs w:val="24"/>
          <w:lang w:val="en-US" w:eastAsia="en-US" w:bidi="en-US"/>
        </w:rPr>
        <w:t>shall be governed and be subject to the same terms and conditions as those provided for herein.</w:t>
      </w:r>
    </w:p>
    <w:p w14:paraId="15ADB73B"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5B1472"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2C3439" w14:textId="77777777" w:rsidR="00B45631" w:rsidRPr="001455A9" w:rsidRDefault="00A7630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455A9">
        <w:rPr>
          <w:rFonts w:eastAsia="Arial"/>
          <w:b/>
          <w:lang w:val="en-US" w:eastAsia="en-US" w:bidi="en-US"/>
        </w:rPr>
        <w:t>ROYALTIES AND PAYMENT</w:t>
      </w:r>
    </w:p>
    <w:p w14:paraId="3BDC749B"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722891" w14:textId="77777777" w:rsidR="00B45631" w:rsidRPr="001455A9" w:rsidRDefault="00A7630A">
      <w:pPr>
        <w:pStyle w:val="PlainTex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455A9">
        <w:rPr>
          <w:rFonts w:ascii="Times New Roman" w:eastAsia="Arial" w:hAnsi="Times New Roman" w:cs="Times New Roman"/>
          <w:sz w:val="24"/>
          <w:szCs w:val="24"/>
          <w:lang w:val="en-US" w:eastAsia="en-US" w:bidi="en-US"/>
        </w:rPr>
        <w:t>In consideration of the</w:t>
      </w:r>
      <w:r w:rsidR="00790A4D">
        <w:rPr>
          <w:rFonts w:ascii="Times New Roman" w:eastAsia="Arial" w:hAnsi="Times New Roman" w:cs="Times New Roman"/>
          <w:sz w:val="24"/>
          <w:szCs w:val="24"/>
          <w:lang w:val="en-US" w:eastAsia="en-US" w:bidi="en-US"/>
        </w:rPr>
        <w:t xml:space="preserve"> licence </w:t>
      </w:r>
      <w:r w:rsidRPr="001455A9">
        <w:rPr>
          <w:rFonts w:ascii="Times New Roman" w:eastAsia="Arial" w:hAnsi="Times New Roman" w:cs="Times New Roman"/>
          <w:sz w:val="24"/>
          <w:szCs w:val="24"/>
          <w:lang w:val="en-US" w:eastAsia="en-US" w:bidi="en-US"/>
        </w:rPr>
        <w:t xml:space="preserve">granted to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hereunder,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agrees to pay to [YOUR COMPANY NAME]:</w:t>
      </w:r>
    </w:p>
    <w:p w14:paraId="1D8AF661"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1AA773" w14:textId="77777777" w:rsidR="00B45631" w:rsidRPr="001455A9" w:rsidRDefault="00A7630A">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 xml:space="preserve">a minimum royalty of </w:t>
      </w:r>
      <w:r w:rsidR="000C6F17" w:rsidRPr="001455A9">
        <w:rPr>
          <w:rFonts w:eastAsia="Arial"/>
          <w:lang w:val="en-US" w:eastAsia="en-US" w:bidi="en-US"/>
        </w:rPr>
        <w:t xml:space="preserve">R </w:t>
      </w:r>
      <w:r w:rsidR="000C6F17" w:rsidRPr="001455A9">
        <w:rPr>
          <w:rFonts w:eastAsia="Arial"/>
          <w:lang w:val="fr-FR" w:eastAsia="fr-FR" w:bidi="fr-FR"/>
        </w:rPr>
        <w:t>[AMOUN]</w:t>
      </w:r>
      <w:r w:rsidRPr="001455A9">
        <w:rPr>
          <w:rFonts w:eastAsia="Arial"/>
          <w:lang w:val="en-US" w:eastAsia="en-US" w:bidi="en-US"/>
        </w:rPr>
        <w:t xml:space="preserve"> for each year during which this Agreement will remain in force (the "Guaranteed Minimum"), and</w:t>
      </w:r>
    </w:p>
    <w:p w14:paraId="5496DA2A" w14:textId="77777777" w:rsidR="00B45631" w:rsidRPr="001455A9" w:rsidRDefault="00B45631">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1320"/>
        <w:rPr>
          <w:rFonts w:eastAsia="Arial"/>
          <w:lang w:val="en-US" w:eastAsia="en-US" w:bidi="en-US"/>
        </w:rPr>
      </w:pPr>
    </w:p>
    <w:p w14:paraId="3A3C72F9" w14:textId="77777777" w:rsidR="00B45631" w:rsidRPr="001455A9" w:rsidRDefault="00A7630A">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 xml:space="preserve">a royalty equal to [PERCENTAGE %] </w:t>
      </w:r>
      <w:r w:rsidRPr="00D92D9D">
        <w:rPr>
          <w:rFonts w:eastAsia="Arial"/>
          <w:noProof/>
          <w:lang w:val="en-US" w:eastAsia="en-US" w:bidi="en-US"/>
        </w:rPr>
        <w:t>per</w:t>
      </w:r>
      <w:r w:rsidR="00D92D9D">
        <w:rPr>
          <w:rFonts w:eastAsia="Arial"/>
          <w:noProof/>
          <w:lang w:val="en-US" w:eastAsia="en-US" w:bidi="en-US"/>
        </w:rPr>
        <w:t xml:space="preserve"> </w:t>
      </w:r>
      <w:r w:rsidRPr="00D92D9D">
        <w:rPr>
          <w:rFonts w:eastAsia="Arial"/>
          <w:noProof/>
          <w:lang w:val="en-US" w:eastAsia="en-US" w:bidi="en-US"/>
        </w:rPr>
        <w:t>cent</w:t>
      </w:r>
      <w:r w:rsidRPr="001455A9">
        <w:rPr>
          <w:rFonts w:eastAsia="Arial"/>
          <w:lang w:val="en-US" w:eastAsia="en-US" w:bidi="en-US"/>
        </w:rPr>
        <w:t xml:space="preserve"> of any and all gross incomes payable to The </w:t>
      </w:r>
      <w:r w:rsidR="007E6CC1" w:rsidRPr="001455A9">
        <w:rPr>
          <w:rFonts w:eastAsia="Arial"/>
          <w:lang w:val="en-US" w:eastAsia="en-US" w:bidi="en-US"/>
        </w:rPr>
        <w:t>Developer</w:t>
      </w:r>
      <w:r w:rsidRPr="001455A9">
        <w:rPr>
          <w:rFonts w:eastAsia="Arial"/>
          <w:lang w:val="en-US" w:eastAsia="en-US" w:bidi="en-US"/>
        </w:rPr>
        <w:t xml:space="preserve"> for the distribution of the Bundle Software (the "Royalties");</w:t>
      </w:r>
    </w:p>
    <w:p w14:paraId="3C137BA5"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7B43D4" w14:textId="77777777" w:rsidR="00B45631" w:rsidRPr="001455A9" w:rsidRDefault="00A7630A">
      <w:pPr>
        <w:pStyle w:val="PlainTex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455A9">
        <w:rPr>
          <w:rFonts w:ascii="Times New Roman" w:eastAsia="Arial" w:hAnsi="Times New Roman" w:cs="Times New Roman"/>
          <w:sz w:val="24"/>
          <w:szCs w:val="24"/>
          <w:lang w:val="en-US" w:eastAsia="en-US" w:bidi="en-US"/>
        </w:rPr>
        <w:t xml:space="preserve">Royalties shall become due and payable by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to [YOUR COMPANY NAME] within [NUMBER] days after the end of the anniversary date of this Agreement, and shall be accompanied by a statement of account ("Statements") showing Royalties payable to [YOUR COMPANY NAME] and the basis for determining the amount of such payment.</w:t>
      </w:r>
    </w:p>
    <w:p w14:paraId="5DE60284"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BFB6E5F" w14:textId="77777777" w:rsidR="00B45631" w:rsidRPr="001455A9" w:rsidRDefault="00A7630A">
      <w:pPr>
        <w:pStyle w:val="PlainTex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455A9">
        <w:rPr>
          <w:rFonts w:ascii="Times New Roman" w:eastAsia="Arial" w:hAnsi="Times New Roman" w:cs="Times New Roman"/>
          <w:sz w:val="24"/>
          <w:szCs w:val="24"/>
          <w:lang w:val="en-US" w:eastAsia="en-US" w:bidi="en-US"/>
        </w:rPr>
        <w:t>Guaranteed Minimum shall be payable upon signature hereof and thereafter no later than at the anniversary date of this Agreement.</w:t>
      </w:r>
    </w:p>
    <w:p w14:paraId="57C62C58"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8A01325" w14:textId="77777777" w:rsidR="00B45631" w:rsidRPr="001455A9" w:rsidRDefault="00A7630A">
      <w:pPr>
        <w:pStyle w:val="PlainTex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455A9">
        <w:rPr>
          <w:rFonts w:ascii="Times New Roman" w:eastAsia="Arial" w:hAnsi="Times New Roman" w:cs="Times New Roman"/>
          <w:sz w:val="24"/>
          <w:szCs w:val="24"/>
          <w:lang w:val="en-US" w:eastAsia="en-US" w:bidi="en-US"/>
        </w:rPr>
        <w:t xml:space="preserve">The Royalties and Guaranteed Minimum charged to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hereunder do not include any amount for taxes, duties, levies or other charges imposed by any level of governme</w:t>
      </w:r>
      <w:r w:rsidR="000C6F17" w:rsidRPr="001455A9">
        <w:rPr>
          <w:rFonts w:ascii="Times New Roman" w:eastAsia="Arial" w:hAnsi="Times New Roman" w:cs="Times New Roman"/>
          <w:sz w:val="24"/>
          <w:szCs w:val="24"/>
          <w:lang w:val="en-US" w:eastAsia="en-US" w:bidi="en-US"/>
        </w:rPr>
        <w:t xml:space="preserve">nt (inside or outside </w:t>
      </w:r>
      <w:r w:rsidR="001455A9" w:rsidRPr="001455A9">
        <w:rPr>
          <w:rFonts w:ascii="Times New Roman" w:eastAsia="Arial" w:hAnsi="Times New Roman" w:cs="Times New Roman"/>
          <w:sz w:val="24"/>
          <w:szCs w:val="24"/>
          <w:lang w:val="en-US" w:eastAsia="en-US" w:bidi="en-US"/>
        </w:rPr>
        <w:t>[COUNTRY]</w:t>
      </w:r>
      <w:r w:rsidRPr="001455A9">
        <w:rPr>
          <w:rFonts w:ascii="Times New Roman" w:eastAsia="Arial" w:hAnsi="Times New Roman" w:cs="Times New Roman"/>
          <w:sz w:val="24"/>
          <w:szCs w:val="24"/>
          <w:lang w:val="en-US" w:eastAsia="en-US" w:bidi="en-US"/>
        </w:rPr>
        <w:t xml:space="preserve">). Any and all such taxes, duties or other charges if required to be paid by [YOUR COMPANY NAME], shall be reimbursed forthwith to [YOUR COMPANY NAME] by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with the only exclusion of taxes based on [YOUR COMPANY NAME] income.</w:t>
      </w:r>
    </w:p>
    <w:p w14:paraId="600B50D9"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D298FF1" w14:textId="77777777" w:rsidR="00B45631" w:rsidRPr="001455A9" w:rsidRDefault="00A7630A">
      <w:pPr>
        <w:pStyle w:val="PlainText"/>
        <w:keepNext/>
        <w:keepLines/>
        <w:numPr>
          <w:ilvl w:val="1"/>
          <w:numId w:val="7"/>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455A9">
        <w:rPr>
          <w:rFonts w:ascii="Times New Roman" w:eastAsia="Arial" w:hAnsi="Times New Roman" w:cs="Times New Roman"/>
          <w:sz w:val="24"/>
          <w:szCs w:val="24"/>
          <w:lang w:val="en-US" w:eastAsia="en-US" w:bidi="en-US"/>
        </w:rPr>
        <w:t xml:space="preserve">Without prejudice to any other right or remedy available, [YOUR COMPANY NAME] shall be entitled to charge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s interest on any overdue amounts from the due date until the date of payment at an annual rate equal to the yearly average of the reference rate of interest quoted daily by the principal financial institution of [YOUR COMPANY NAME] in the [SPECIFY CIT</w:t>
      </w:r>
      <w:r w:rsidR="007E6CC1" w:rsidRPr="001455A9">
        <w:rPr>
          <w:rFonts w:ascii="Times New Roman" w:eastAsia="Arial" w:hAnsi="Times New Roman" w:cs="Times New Roman"/>
          <w:sz w:val="24"/>
          <w:szCs w:val="24"/>
          <w:lang w:val="en-US" w:eastAsia="en-US" w:bidi="en-US"/>
        </w:rPr>
        <w:t xml:space="preserve">Y] for loans in </w:t>
      </w:r>
      <w:r w:rsidR="001455A9" w:rsidRPr="001455A9">
        <w:rPr>
          <w:rFonts w:ascii="Times New Roman" w:eastAsia="Arial" w:hAnsi="Times New Roman" w:cs="Times New Roman"/>
          <w:sz w:val="24"/>
          <w:szCs w:val="24"/>
          <w:lang w:val="en-US" w:eastAsia="en-US" w:bidi="en-US"/>
        </w:rPr>
        <w:t>[COUNTRY]</w:t>
      </w:r>
      <w:r w:rsidRPr="001455A9">
        <w:rPr>
          <w:rFonts w:ascii="Times New Roman" w:eastAsia="Arial" w:hAnsi="Times New Roman" w:cs="Times New Roman"/>
          <w:sz w:val="24"/>
          <w:szCs w:val="24"/>
          <w:lang w:val="en-US" w:eastAsia="en-US" w:bidi="en-US"/>
        </w:rPr>
        <w:t xml:space="preserve"> to its best commercial customers in the [SPECIFY CITY], plus [PERCENTAGE %] percent.</w:t>
      </w:r>
    </w:p>
    <w:p w14:paraId="2E83D4BD"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2851561" w14:textId="77777777" w:rsidR="00B45631" w:rsidRPr="001455A9" w:rsidRDefault="00A7630A">
      <w:pPr>
        <w:pStyle w:val="PlainText"/>
        <w:keepNext/>
        <w:keepLines/>
        <w:numPr>
          <w:ilvl w:val="1"/>
          <w:numId w:val="7"/>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455A9">
        <w:rPr>
          <w:rFonts w:ascii="Times New Roman" w:eastAsia="Arial" w:hAnsi="Times New Roman" w:cs="Times New Roman"/>
          <w:sz w:val="24"/>
          <w:szCs w:val="24"/>
          <w:lang w:val="en-US" w:eastAsia="en-US" w:bidi="en-US"/>
        </w:rPr>
        <w:t xml:space="preserve">[YOUR COMPANY NAME] shall have the right, at any time, to give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written notice of [YOUR COMPANY NAME]’s intention to examine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s books and records with respect to Statements. Such examination shall be commenced within [NUMBER] months after the date of such notice, at [YOUR COMPANY NAME]’s sole cost and expense, by any C.P.A. designated by [YOUR COMPANY NAME] during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s usual business hours at the place where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maintains its books and records.</w:t>
      </w:r>
    </w:p>
    <w:p w14:paraId="1691DEFE"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2464F3"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41C4B4" w14:textId="77777777" w:rsidR="00B45631" w:rsidRPr="001455A9" w:rsidRDefault="00A7630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455A9">
        <w:rPr>
          <w:rFonts w:eastAsia="Arial"/>
          <w:b/>
          <w:lang w:val="en-US" w:eastAsia="en-US" w:bidi="en-US"/>
        </w:rPr>
        <w:t>REPRESENTATIONS AND WARRANTIES</w:t>
      </w:r>
    </w:p>
    <w:p w14:paraId="4623DBC5" w14:textId="77777777" w:rsidR="00B45631" w:rsidRPr="001455A9" w:rsidRDefault="00B4563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B2FF1D" w14:textId="77777777" w:rsidR="00B45631" w:rsidRPr="001455A9" w:rsidRDefault="00A7630A">
      <w:pPr>
        <w:pStyle w:val="PlainText"/>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455A9">
        <w:rPr>
          <w:rFonts w:ascii="Times New Roman" w:eastAsia="Arial" w:hAnsi="Times New Roman" w:cs="Times New Roman"/>
          <w:sz w:val="24"/>
          <w:szCs w:val="24"/>
          <w:lang w:val="en-US" w:eastAsia="en-US" w:bidi="en-US"/>
        </w:rPr>
        <w:t>[YOUR COMPANY NAME] represents and warrants that:</w:t>
      </w:r>
    </w:p>
    <w:p w14:paraId="35F1E09D"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42C227" w14:textId="77777777" w:rsidR="00B45631" w:rsidRPr="001455A9" w:rsidRDefault="00A7630A">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the Source Code is complete and otherwise accurately reflects the most current version of the Software;</w:t>
      </w:r>
    </w:p>
    <w:p w14:paraId="6B1F00D9" w14:textId="77777777" w:rsidR="00B45631" w:rsidRPr="001455A9" w:rsidRDefault="00B45631">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1320"/>
        <w:rPr>
          <w:rFonts w:eastAsia="Arial"/>
          <w:lang w:val="en-US" w:eastAsia="en-US" w:bidi="en-US"/>
        </w:rPr>
      </w:pPr>
    </w:p>
    <w:p w14:paraId="1F7064E4" w14:textId="77777777" w:rsidR="00B45631" w:rsidRPr="001455A9" w:rsidRDefault="00A7630A">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it is the exclusive owner of all Intellectual Property Rights in and to the Source Code, and</w:t>
      </w:r>
    </w:p>
    <w:p w14:paraId="35DB5393" w14:textId="77777777" w:rsidR="00B45631" w:rsidRPr="001455A9" w:rsidRDefault="00B45631">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1320"/>
        <w:rPr>
          <w:rFonts w:eastAsia="Arial"/>
          <w:lang w:val="en-US" w:eastAsia="en-US" w:bidi="en-US"/>
        </w:rPr>
      </w:pPr>
    </w:p>
    <w:p w14:paraId="3A21F296" w14:textId="77777777" w:rsidR="00B45631" w:rsidRPr="001455A9" w:rsidRDefault="00A7630A">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that it is not aware of any existing, potential or conflicting claim of ownership in or to the Intellectual Property Rights in the Source Code or any part thereof.</w:t>
      </w:r>
    </w:p>
    <w:p w14:paraId="43644992"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674126" w14:textId="77777777" w:rsidR="00B45631" w:rsidRPr="001455A9" w:rsidRDefault="00A7630A">
      <w:pPr>
        <w:pStyle w:val="PlainText"/>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455A9">
        <w:rPr>
          <w:rFonts w:ascii="Times New Roman" w:eastAsia="Arial" w:hAnsi="Times New Roman" w:cs="Times New Roman"/>
          <w:sz w:val="24"/>
          <w:szCs w:val="24"/>
          <w:lang w:val="en-US" w:eastAsia="en-US" w:bidi="en-US"/>
        </w:rPr>
        <w:t>[YOUR COMPANY NAME] warrants that for a period of [NUMBER] days following the date of signature hereof by both Parties, the Source Code will substantially conform with the specifications referred to in the [SPECIFY] application</w:t>
      </w:r>
      <w:r w:rsidR="00790A4D">
        <w:rPr>
          <w:rFonts w:ascii="Times New Roman" w:eastAsia="Arial" w:hAnsi="Times New Roman" w:cs="Times New Roman"/>
          <w:sz w:val="24"/>
          <w:szCs w:val="24"/>
          <w:lang w:val="en-US" w:eastAsia="en-US" w:bidi="en-US"/>
        </w:rPr>
        <w:t xml:space="preserve"> programmes </w:t>
      </w:r>
      <w:r w:rsidRPr="001455A9">
        <w:rPr>
          <w:rFonts w:ascii="Times New Roman" w:eastAsia="Arial" w:hAnsi="Times New Roman" w:cs="Times New Roman"/>
          <w:sz w:val="24"/>
          <w:szCs w:val="24"/>
          <w:lang w:val="en-US" w:eastAsia="en-US" w:bidi="en-US"/>
        </w:rPr>
        <w:t xml:space="preserve">documentation provided to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prior to the signature hereof (the "Specifications").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agrees that [YOUR COMPANY NAME] sole liability and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s sole remedy </w:t>
      </w:r>
      <w:commentRangeStart w:id="2"/>
      <w:r w:rsidRPr="00790A4D">
        <w:rPr>
          <w:rFonts w:ascii="Times New Roman" w:eastAsia="Arial" w:hAnsi="Times New Roman" w:cs="Times New Roman"/>
          <w:i/>
          <w:sz w:val="24"/>
          <w:szCs w:val="24"/>
          <w:lang w:val="en-US" w:eastAsia="en-US" w:bidi="en-US"/>
        </w:rPr>
        <w:t>in re</w:t>
      </w:r>
      <w:commentRangeEnd w:id="2"/>
      <w:r w:rsidR="00790A4D">
        <w:rPr>
          <w:rStyle w:val="CommentReference"/>
          <w:rFonts w:ascii="Times New Roman" w:eastAsia="Times New Roman" w:hAnsi="Times New Roman" w:cs="Times New Roman"/>
        </w:rPr>
        <w:commentReference w:id="2"/>
      </w:r>
      <w:r w:rsidRPr="001455A9">
        <w:rPr>
          <w:rFonts w:ascii="Times New Roman" w:eastAsia="Arial" w:hAnsi="Times New Roman" w:cs="Times New Roman"/>
          <w:sz w:val="24"/>
          <w:szCs w:val="24"/>
          <w:lang w:val="en-US" w:eastAsia="en-US" w:bidi="en-US"/>
        </w:rPr>
        <w:t>spect of any breach of the said warranty shall be for [YOUR COMPANY NAME] to provide corrections of the Source Code’s defects so that the Source Code would substantially conform with the Specifications.</w:t>
      </w:r>
    </w:p>
    <w:p w14:paraId="093B4A37"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29AD9C0" w14:textId="77777777" w:rsidR="00B45631" w:rsidRPr="001455A9" w:rsidRDefault="00A7630A">
      <w:pPr>
        <w:pStyle w:val="PlainText"/>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455A9">
        <w:rPr>
          <w:rFonts w:ascii="Times New Roman" w:eastAsia="Arial" w:hAnsi="Times New Roman" w:cs="Times New Roman"/>
          <w:sz w:val="24"/>
          <w:szCs w:val="24"/>
          <w:lang w:val="en-US" w:eastAsia="en-US" w:bidi="en-US"/>
        </w:rPr>
        <w:t xml:space="preserve">[YOUR COMPANY NAME] shall defend and save harmless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against any claim that the Source Code infringes any Intellectual Property Rights of any third party and [YOUR COMPANY NAME] shall pay any resulting costs and damages incurred, provided that: i)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notifies [YOUR COMPANY NAME] in writing within a time period sufficient to enable [YOUR COMPANY NAME] to properly defend to such claim and, in any event, no later than [NUMBER] days of any such claim; ii) that [YOUR COMPANY NAME] has sole control of the</w:t>
      </w:r>
      <w:r w:rsidR="00790A4D">
        <w:rPr>
          <w:rFonts w:ascii="Times New Roman" w:eastAsia="Arial" w:hAnsi="Times New Roman" w:cs="Times New Roman"/>
          <w:sz w:val="24"/>
          <w:szCs w:val="24"/>
          <w:lang w:val="en-US" w:eastAsia="en-US" w:bidi="en-US"/>
        </w:rPr>
        <w:t xml:space="preserve"> defence </w:t>
      </w:r>
      <w:r w:rsidRPr="001455A9">
        <w:rPr>
          <w:rFonts w:ascii="Times New Roman" w:eastAsia="Arial" w:hAnsi="Times New Roman" w:cs="Times New Roman"/>
          <w:sz w:val="24"/>
          <w:szCs w:val="24"/>
          <w:lang w:val="en-US" w:eastAsia="en-US" w:bidi="en-US"/>
        </w:rPr>
        <w:t xml:space="preserve">and all related settlement negotiations, and iii) that at [YOUR COMPANY NAME] request,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provides [YOUR COMPANY NAME] with all necessary assistance, information and authority to perform the above, [YOUR COMPANY NAME] hereby agreeing to reimburse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for reasonable out-of-pocket expenses incurred by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in providing such assistance.</w:t>
      </w:r>
    </w:p>
    <w:p w14:paraId="49A07650"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BE7B38E" w14:textId="77777777" w:rsidR="00B45631" w:rsidRPr="001455A9" w:rsidRDefault="00A7630A">
      <w:pPr>
        <w:pStyle w:val="PlainText"/>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455A9">
        <w:rPr>
          <w:rFonts w:ascii="Times New Roman" w:eastAsia="Arial" w:hAnsi="Times New Roman" w:cs="Times New Roman"/>
          <w:sz w:val="24"/>
          <w:szCs w:val="24"/>
          <w:lang w:val="en-US" w:eastAsia="en-US" w:bidi="en-US"/>
        </w:rPr>
        <w:t xml:space="preserve">If a claim described in paragraph 9.3 has occurred or, in [YOUR COMPANY NAME] opinion, is likely to occur, The </w:t>
      </w:r>
      <w:r w:rsidR="007E6CC1" w:rsidRPr="001455A9">
        <w:rPr>
          <w:rFonts w:ascii="Times New Roman" w:eastAsia="Arial" w:hAnsi="Times New Roman" w:cs="Times New Roman"/>
          <w:sz w:val="24"/>
          <w:szCs w:val="24"/>
          <w:lang w:val="en-US" w:eastAsia="en-US" w:bidi="en-US"/>
        </w:rPr>
        <w:t>Developer</w:t>
      </w:r>
      <w:r w:rsidR="000C6F17" w:rsidRPr="001455A9">
        <w:rPr>
          <w:rFonts w:ascii="Times New Roman" w:eastAsia="Arial" w:hAnsi="Times New Roman" w:cs="Times New Roman"/>
          <w:sz w:val="24"/>
          <w:szCs w:val="24"/>
          <w:lang w:val="en-US" w:eastAsia="en-US" w:bidi="en-US"/>
        </w:rPr>
        <w:t xml:space="preserve"> agrees to authoris</w:t>
      </w:r>
      <w:r w:rsidRPr="001455A9">
        <w:rPr>
          <w:rFonts w:ascii="Times New Roman" w:eastAsia="Arial" w:hAnsi="Times New Roman" w:cs="Times New Roman"/>
          <w:sz w:val="24"/>
          <w:szCs w:val="24"/>
          <w:lang w:val="en-US" w:eastAsia="en-US" w:bidi="en-US"/>
        </w:rPr>
        <w:t xml:space="preserve">e [YOUR COMPANY NAME], at [YOUR COMPANY NAME] option and expense, to procure for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the right to continue using the Source Code, to replace or modify the Source Code without material loss of functionality or to terminate this Agreement and return to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the Guaranteed Minimum initially paid hereunder.</w:t>
      </w:r>
    </w:p>
    <w:p w14:paraId="72E015EA"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9B5AF37" w14:textId="77777777" w:rsidR="00B45631" w:rsidRPr="001455A9" w:rsidRDefault="00A7630A">
      <w:pPr>
        <w:pStyle w:val="PlainText"/>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455A9">
        <w:rPr>
          <w:rFonts w:ascii="Times New Roman" w:eastAsia="Arial" w:hAnsi="Times New Roman" w:cs="Times New Roman"/>
          <w:sz w:val="24"/>
          <w:szCs w:val="24"/>
          <w:lang w:val="en-US" w:eastAsia="en-US" w:bidi="en-US"/>
        </w:rPr>
        <w:t xml:space="preserve">Notwithstanding any provision to the contrary herein, [YOUR COMPANY NAME] shall have no obligation to defend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or to make any payment of damages, costs, legal fees or otherwise for any claim based upon i) use of other than the current unaltered version of the Source Code or the Software or ii) the combination, operation or use of the Source Code or the Software with any hardware, software (including the AWS), equipment or process, if the facts giving rise to such a claim would have been avoided but for such use, combination or operation.</w:t>
      </w:r>
    </w:p>
    <w:p w14:paraId="6A0F9889"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35BAB83" w14:textId="77777777" w:rsidR="00B45631" w:rsidRPr="001455A9" w:rsidRDefault="00A7630A">
      <w:pPr>
        <w:pStyle w:val="PlainText"/>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455A9">
        <w:rPr>
          <w:rFonts w:ascii="Times New Roman" w:eastAsia="Arial" w:hAnsi="Times New Roman" w:cs="Times New Roman"/>
          <w:sz w:val="24"/>
          <w:szCs w:val="24"/>
          <w:lang w:val="en-US" w:eastAsia="en-US" w:bidi="en-US"/>
        </w:rPr>
        <w:t>Notwithstanding any provision to the contrary in the</w:t>
      </w:r>
      <w:r w:rsidR="00790A4D">
        <w:rPr>
          <w:rFonts w:ascii="Times New Roman" w:eastAsia="Arial" w:hAnsi="Times New Roman" w:cs="Times New Roman"/>
          <w:sz w:val="24"/>
          <w:szCs w:val="24"/>
          <w:lang w:val="en-US" w:eastAsia="en-US" w:bidi="en-US"/>
        </w:rPr>
        <w:t xml:space="preserve"> licence </w:t>
      </w:r>
      <w:r w:rsidRPr="001455A9">
        <w:rPr>
          <w:rFonts w:ascii="Times New Roman" w:eastAsia="Arial" w:hAnsi="Times New Roman" w:cs="Times New Roman"/>
          <w:sz w:val="24"/>
          <w:szCs w:val="24"/>
          <w:lang w:val="en-US" w:eastAsia="en-US" w:bidi="en-US"/>
        </w:rPr>
        <w:t xml:space="preserve">Agreement, [YOUR COMPANY NAME] shall have no liability or responsibility whatsoever toward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if the Source Code or the Software has been integrated with another software (including the AWS), has been modified in any manner </w:t>
      </w:r>
    </w:p>
    <w:p w14:paraId="1ECFC870"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49304E" w14:textId="77777777" w:rsidR="00B45631" w:rsidRPr="001455A9" w:rsidRDefault="00A76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455A9">
        <w:rPr>
          <w:rFonts w:eastAsia="Arial"/>
          <w:lang w:val="en-US" w:eastAsia="en-US" w:bidi="en-US"/>
        </w:rPr>
        <w:t xml:space="preserve">otherwise than by [YOUR COMPANY NAME]or by reason of any error, problem or defect to the Software or to the Source Code directly or indirectly arising from any Modification to the Source Code unless The </w:t>
      </w:r>
      <w:r w:rsidR="007E6CC1" w:rsidRPr="001455A9">
        <w:rPr>
          <w:rFonts w:eastAsia="Arial"/>
          <w:lang w:val="en-US" w:eastAsia="en-US" w:bidi="en-US"/>
        </w:rPr>
        <w:t>Developer</w:t>
      </w:r>
      <w:r w:rsidRPr="001455A9">
        <w:rPr>
          <w:rFonts w:eastAsia="Arial"/>
          <w:lang w:val="en-US" w:eastAsia="en-US" w:bidi="en-US"/>
        </w:rPr>
        <w:t xml:space="preserve"> can positively demonstrate that any such error, problem or defect would have arisen even if such Modification or part thereof would not have been made to the Software or to the Source Code.</w:t>
      </w:r>
    </w:p>
    <w:p w14:paraId="26CEDBFB"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8D9F623" w14:textId="77777777" w:rsidR="00B45631" w:rsidRPr="001455A9" w:rsidRDefault="00A7630A">
      <w:pPr>
        <w:pStyle w:val="PlainText"/>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455A9">
        <w:rPr>
          <w:rFonts w:ascii="Times New Roman" w:eastAsia="Arial" w:hAnsi="Times New Roman" w:cs="Times New Roman"/>
          <w:sz w:val="24"/>
          <w:szCs w:val="24"/>
          <w:lang w:val="en-US" w:eastAsia="en-US" w:bidi="en-US"/>
        </w:rPr>
        <w:t xml:space="preserve">IN NO EVENT SHALL [YOUR COMPANY NAME] HAVE ANY LIABILITY TOWARD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OR ANY THIRD PARTY FOR LOSS (DIRECT OR INDIRECT) OF PROFITS, LOSS OF BUSIN</w:t>
      </w:r>
      <w:r w:rsidR="000C6F17" w:rsidRPr="001455A9">
        <w:rPr>
          <w:rFonts w:ascii="Times New Roman" w:eastAsia="Arial" w:hAnsi="Times New Roman" w:cs="Times New Roman"/>
          <w:sz w:val="24"/>
          <w:szCs w:val="24"/>
          <w:lang w:val="en-US" w:eastAsia="en-US" w:bidi="en-US"/>
        </w:rPr>
        <w:t>ESS REVENUE OR FAILURE TO REALIS</w:t>
      </w:r>
      <w:r w:rsidRPr="001455A9">
        <w:rPr>
          <w:rFonts w:ascii="Times New Roman" w:eastAsia="Arial" w:hAnsi="Times New Roman" w:cs="Times New Roman"/>
          <w:sz w:val="24"/>
          <w:szCs w:val="24"/>
          <w:lang w:val="en-US" w:eastAsia="en-US" w:bidi="en-US"/>
        </w:rPr>
        <w:t>E EXPECTED SAVINGS OR FOR ANY INDIRECT, SPECIAL OR CONSEQUENTIAL LOSS OR DAMAGES, INCLUDING, BUT NOT LIMITED TO, LOSS OF USE OR THE LOSS OF DATA OR INFORMATION OF ANY KIND, HOWEVER CAUSED, DAMAGES TO EQUIPMENT OR TO THIRD PARTY'S SOFTWARE OR FAILURE OF THE SOFTWARE TO WORK OR PERFORM IN ANY WAY, OR ANY LIABILITY TO THIRD PARTIES, EVEN IF ADVISED OF THE POSSIBILITY THEREOF AND WHETHER ARISING FROM NEGLIGENCE, BREACH OF CONTRACT OR OTHERWISE.</w:t>
      </w:r>
    </w:p>
    <w:p w14:paraId="0CC48146"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9A004C3" w14:textId="77777777" w:rsidR="00B45631" w:rsidRPr="001455A9" w:rsidRDefault="00A7630A">
      <w:pPr>
        <w:pStyle w:val="PlainText"/>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455A9">
        <w:rPr>
          <w:rFonts w:ascii="Times New Roman" w:eastAsia="Arial" w:hAnsi="Times New Roman" w:cs="Times New Roman"/>
          <w:sz w:val="24"/>
          <w:szCs w:val="24"/>
          <w:lang w:val="en-US" w:eastAsia="en-US" w:bidi="en-US"/>
        </w:rPr>
        <w:t>EXCEPT FOR THE FOREGOING EXPRESS WARRANTY, [YOUR COMPANY NAME] NEITHER MAKES NOR GRANTS ANY OTHER WARRANTIES OR CONDITIONS, EXPRESS OR IMPLIED. THE EXPRESS TERMS OF THIS AGREEMENT ARE IN LIEU OF ALL WARRANTIES, CONDITIONS, TERMS, UNDERTAKINGS AND OBLIGATIONS IMPLIED BY STATUTE, COMMON LAW, CUSTOM, TRADE USAGE, COURSE OF DEALING OR OTHERWISE, ALL OF WHICH ARE HEREBY EXCLUDED TO THE FULLEST E</w:t>
      </w:r>
      <w:r w:rsidR="000C6F17" w:rsidRPr="001455A9">
        <w:rPr>
          <w:rFonts w:ascii="Times New Roman" w:eastAsia="Arial" w:hAnsi="Times New Roman" w:cs="Times New Roman"/>
          <w:sz w:val="24"/>
          <w:szCs w:val="24"/>
          <w:lang w:val="en-US" w:eastAsia="en-US" w:bidi="en-US"/>
        </w:rPr>
        <w:t xml:space="preserve">XTENT PERMITTED BY LAW IN </w:t>
      </w:r>
      <w:r w:rsidR="001455A9" w:rsidRPr="001455A9">
        <w:rPr>
          <w:rFonts w:ascii="Times New Roman" w:eastAsia="Arial" w:hAnsi="Times New Roman" w:cs="Times New Roman"/>
          <w:sz w:val="24"/>
          <w:szCs w:val="24"/>
          <w:lang w:val="en-US" w:eastAsia="en-US" w:bidi="en-US"/>
        </w:rPr>
        <w:t>[COUNTRY]</w:t>
      </w:r>
      <w:r w:rsidRPr="001455A9">
        <w:rPr>
          <w:rFonts w:ascii="Times New Roman" w:eastAsia="Arial" w:hAnsi="Times New Roman" w:cs="Times New Roman"/>
          <w:sz w:val="24"/>
          <w:szCs w:val="24"/>
          <w:lang w:val="en-US" w:eastAsia="en-US" w:bidi="en-US"/>
        </w:rPr>
        <w:t>. [YOUR COMPANY NAME] HEREBY EXCLUDES ANY AND ALL IMPLIED WARRANTIES OR CONDITIONS OF MERCHANTABILITY, MERCHANTABLE QUALITY, OR FITNESS FOR ANY PURPOSE, PARTICULAR, SPECIFIC OR OTHERWISE TO THE FULLEST EX</w:t>
      </w:r>
      <w:r w:rsidR="000C6F17" w:rsidRPr="001455A9">
        <w:rPr>
          <w:rFonts w:ascii="Times New Roman" w:eastAsia="Arial" w:hAnsi="Times New Roman" w:cs="Times New Roman"/>
          <w:sz w:val="24"/>
          <w:szCs w:val="24"/>
          <w:lang w:val="en-US" w:eastAsia="en-US" w:bidi="en-US"/>
        </w:rPr>
        <w:t xml:space="preserve">TENT PERMITTED BY LAW IN </w:t>
      </w:r>
      <w:r w:rsidR="001455A9" w:rsidRPr="001455A9">
        <w:rPr>
          <w:rFonts w:ascii="Times New Roman" w:eastAsia="Arial" w:hAnsi="Times New Roman" w:cs="Times New Roman"/>
          <w:sz w:val="24"/>
          <w:szCs w:val="24"/>
          <w:lang w:val="en-US" w:eastAsia="en-US" w:bidi="en-US"/>
        </w:rPr>
        <w:t>[COUNTRY]</w:t>
      </w:r>
      <w:r w:rsidRPr="001455A9">
        <w:rPr>
          <w:rFonts w:ascii="Times New Roman" w:eastAsia="Arial" w:hAnsi="Times New Roman" w:cs="Times New Roman"/>
          <w:sz w:val="24"/>
          <w:szCs w:val="24"/>
          <w:lang w:val="en-US" w:eastAsia="en-US" w:bidi="en-US"/>
        </w:rPr>
        <w:t>.</w:t>
      </w:r>
    </w:p>
    <w:p w14:paraId="3AE39EBB"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94D495E" w14:textId="77777777" w:rsidR="00B45631" w:rsidRPr="001455A9" w:rsidRDefault="00A7630A">
      <w:pPr>
        <w:pStyle w:val="PlainText"/>
        <w:keepNext/>
        <w:keepLines/>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455A9">
        <w:rPr>
          <w:rFonts w:ascii="Times New Roman" w:eastAsia="Arial" w:hAnsi="Times New Roman" w:cs="Times New Roman"/>
          <w:sz w:val="24"/>
          <w:szCs w:val="24"/>
          <w:lang w:val="en-US" w:eastAsia="en-US" w:bidi="en-US"/>
        </w:rPr>
        <w:t xml:space="preserve">The foregoing provisions state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s exclusive remedies and in no event shall [YOUR COMPANY NAME] liability for any given claim exceed the Guaranteed Minimum initially received by [YOUR COMPANY NAME] hereunder with respect to this Agreement, even if [YOUR COMPANY NAME] is advised of the possibility of such damages. The provision of this Section allocates the risks under this Agreement between [YOUR COMPANY NAME] and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The consideration payable by The </w:t>
      </w:r>
      <w:r w:rsidR="007E6CC1" w:rsidRPr="001455A9">
        <w:rPr>
          <w:rFonts w:ascii="Times New Roman" w:eastAsia="Arial" w:hAnsi="Times New Roman" w:cs="Times New Roman"/>
          <w:sz w:val="24"/>
          <w:szCs w:val="24"/>
          <w:lang w:val="en-US" w:eastAsia="en-US" w:bidi="en-US"/>
        </w:rPr>
        <w:t>Developer</w:t>
      </w:r>
      <w:r w:rsidRPr="001455A9">
        <w:rPr>
          <w:rFonts w:ascii="Times New Roman" w:eastAsia="Arial" w:hAnsi="Times New Roman" w:cs="Times New Roman"/>
          <w:sz w:val="24"/>
          <w:szCs w:val="24"/>
          <w:lang w:val="en-US" w:eastAsia="en-US" w:bidi="en-US"/>
        </w:rPr>
        <w:t xml:space="preserve"> under this Agreement reflects this allocation of liability specified herein. </w:t>
      </w:r>
    </w:p>
    <w:p w14:paraId="35048865"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9F15E17" w14:textId="77777777" w:rsidR="00B45631" w:rsidRPr="001455A9" w:rsidRDefault="00A7630A">
      <w:pPr>
        <w:pStyle w:val="PlainText"/>
        <w:keepNext/>
        <w:keepLines/>
        <w:numPr>
          <w:ilvl w:val="1"/>
          <w:numId w:val="9"/>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455A9">
        <w:rPr>
          <w:rFonts w:ascii="Times New Roman" w:eastAsia="Arial" w:hAnsi="Times New Roman" w:cs="Times New Roman"/>
          <w:sz w:val="24"/>
          <w:szCs w:val="24"/>
          <w:lang w:val="en-US" w:eastAsia="en-US" w:bidi="en-US"/>
        </w:rPr>
        <w:t>Notwithstanding any provision to the contrary in this Agreement, [YOUR COMPANY NAME] does not exclude or limit its liability for material injury caused through [YOUR COMPANY NAME] intentional or gross negligence nor for bodily injuries caused by [YOUR COMPANY NAME] fault.</w:t>
      </w:r>
    </w:p>
    <w:p w14:paraId="0BB35234"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965510E"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EE380D2" w14:textId="77777777" w:rsidR="00B45631" w:rsidRPr="001455A9" w:rsidRDefault="00A7630A">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455A9">
        <w:rPr>
          <w:rFonts w:eastAsia="Arial"/>
          <w:b/>
          <w:lang w:val="en-US" w:eastAsia="en-US" w:bidi="en-US"/>
        </w:rPr>
        <w:t>TERMINATION</w:t>
      </w:r>
    </w:p>
    <w:p w14:paraId="38D1C025" w14:textId="77777777" w:rsidR="00B45631" w:rsidRPr="001455A9" w:rsidRDefault="00B4563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C52CB2" w14:textId="77777777" w:rsidR="00B45631" w:rsidRPr="001455A9" w:rsidRDefault="00A7630A">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Upon any material breach or default under this Agreement by either party, the other party may give notice of such breach or default and, unless the same shall be cured within [NUMBER] days after such delivery of such notice, then, without limitation of any other remedy available hereunder, such party may terminate this Agreement forthwith by delivery of a notice of termination to the other Party at any time thereafter.</w:t>
      </w:r>
    </w:p>
    <w:p w14:paraId="6450A006" w14:textId="77777777" w:rsidR="00B45631" w:rsidRPr="001455A9" w:rsidRDefault="00B45631">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eastAsia="Arial"/>
          <w:lang w:val="en-US" w:eastAsia="en-US" w:bidi="en-US"/>
        </w:rPr>
      </w:pPr>
    </w:p>
    <w:p w14:paraId="0417ED96" w14:textId="77777777" w:rsidR="00B45631" w:rsidRPr="001455A9" w:rsidRDefault="00A7630A">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 xml:space="preserve">The </w:t>
      </w:r>
      <w:r w:rsidR="007E6CC1" w:rsidRPr="001455A9">
        <w:rPr>
          <w:rFonts w:eastAsia="Arial"/>
          <w:lang w:val="en-US" w:eastAsia="en-US" w:bidi="en-US"/>
        </w:rPr>
        <w:t>Developer</w:t>
      </w:r>
      <w:r w:rsidRPr="001455A9">
        <w:rPr>
          <w:rFonts w:eastAsia="Arial"/>
          <w:lang w:val="en-US" w:eastAsia="en-US" w:bidi="en-US"/>
        </w:rPr>
        <w:t xml:space="preserve"> shall have the right to terminate this Agreement after the expiration of the [second] anniversary date of this Agreement by sending a written notice to this effect to [YOUR COMPANY NAME] at least [NUMBER] days in advance.</w:t>
      </w:r>
    </w:p>
    <w:p w14:paraId="25023A15" w14:textId="77777777" w:rsidR="00B45631" w:rsidRPr="001455A9" w:rsidRDefault="00B45631">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eastAsia="Arial"/>
          <w:lang w:val="en-US" w:eastAsia="en-US" w:bidi="en-US"/>
        </w:rPr>
      </w:pPr>
    </w:p>
    <w:p w14:paraId="617B0002" w14:textId="77777777" w:rsidR="00B45631" w:rsidRPr="001455A9" w:rsidRDefault="00A7630A">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 xml:space="preserve">This Agreement shall automatically terminate effective forthwith upon the occurrence of the following events of default at the option and discretion of [YOUR COMPANY NAME] i) if the </w:t>
      </w:r>
      <w:r w:rsidR="007E6CC1" w:rsidRPr="001455A9">
        <w:rPr>
          <w:rFonts w:eastAsia="Arial"/>
          <w:lang w:val="en-US" w:eastAsia="en-US" w:bidi="en-US"/>
        </w:rPr>
        <w:t>Developer</w:t>
      </w:r>
      <w:r w:rsidRPr="001455A9">
        <w:rPr>
          <w:rFonts w:eastAsia="Arial"/>
          <w:lang w:val="en-US" w:eastAsia="en-US" w:bidi="en-US"/>
        </w:rPr>
        <w:t xml:space="preserve"> becomes generally unable to pay its debts as they become due, admits in writing its inability to pay its debts generally, makes an assignment for the benefit of its creditors; ii) if any proceedings are instituted against The </w:t>
      </w:r>
      <w:r w:rsidR="007E6CC1" w:rsidRPr="001455A9">
        <w:rPr>
          <w:rFonts w:eastAsia="Arial"/>
          <w:lang w:val="en-US" w:eastAsia="en-US" w:bidi="en-US"/>
        </w:rPr>
        <w:t>Developer</w:t>
      </w:r>
      <w:r w:rsidRPr="001455A9">
        <w:rPr>
          <w:rFonts w:eastAsia="Arial"/>
          <w:lang w:val="en-US" w:eastAsia="en-US" w:bidi="en-US"/>
        </w:rPr>
        <w:t xml:space="preserve"> which seek to adjudicate it as bankrupt or insolvent or which seek li</w:t>
      </w:r>
      <w:r w:rsidR="00282EF7" w:rsidRPr="001455A9">
        <w:rPr>
          <w:rFonts w:eastAsia="Arial"/>
          <w:lang w:val="en-US" w:eastAsia="en-US" w:bidi="en-US"/>
        </w:rPr>
        <w:t>quidation, winding up, reorganis</w:t>
      </w:r>
      <w:r w:rsidRPr="001455A9">
        <w:rPr>
          <w:rFonts w:eastAsia="Arial"/>
          <w:lang w:val="en-US" w:eastAsia="en-US" w:bidi="en-US"/>
        </w:rPr>
        <w:t xml:space="preserve">ation, arrangement, adjustment, protection, relief or </w:t>
      </w:r>
    </w:p>
    <w:p w14:paraId="46BC3866"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CC7B92" w14:textId="77777777" w:rsidR="00B45631" w:rsidRPr="001455A9" w:rsidRDefault="00A7630A">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composition of it or its debts under any law relating to bankruptcy, insolvency or reorgani</w:t>
      </w:r>
      <w:r w:rsidR="00282EF7" w:rsidRPr="001455A9">
        <w:rPr>
          <w:rFonts w:eastAsia="Arial"/>
          <w:lang w:val="en-US" w:eastAsia="en-US" w:bidi="en-US"/>
        </w:rPr>
        <w:t>s</w:t>
      </w:r>
      <w:r w:rsidRPr="001455A9">
        <w:rPr>
          <w:rFonts w:eastAsia="Arial"/>
          <w:lang w:val="en-US" w:eastAsia="en-US" w:bidi="en-US"/>
        </w:rPr>
        <w:t xml:space="preserve">ation or relief of debtors or which seek the entry of an order for relief or the appointment of a receiver, trustee, custodian or other similar official for it or for any substantial part of its property, unless in any such case such proceedings are contested in good faith by The </w:t>
      </w:r>
      <w:r w:rsidR="007E6CC1" w:rsidRPr="001455A9">
        <w:rPr>
          <w:rFonts w:eastAsia="Arial"/>
          <w:lang w:val="en-US" w:eastAsia="en-US" w:bidi="en-US"/>
        </w:rPr>
        <w:t>Developer</w:t>
      </w:r>
      <w:r w:rsidRPr="001455A9">
        <w:rPr>
          <w:rFonts w:eastAsia="Arial"/>
          <w:lang w:val="en-US" w:eastAsia="en-US" w:bidi="en-US"/>
        </w:rPr>
        <w:t xml:space="preserve"> and any such order, appointment or other relief is stayed pending the outcome of the contested proceedings and such order, appointment or other relief or rescinded within [NUMBER] days; or iii) if The </w:t>
      </w:r>
      <w:r w:rsidR="007E6CC1" w:rsidRPr="001455A9">
        <w:rPr>
          <w:rFonts w:eastAsia="Arial"/>
          <w:lang w:val="en-US" w:eastAsia="en-US" w:bidi="en-US"/>
        </w:rPr>
        <w:t>Developer</w:t>
      </w:r>
      <w:r w:rsidRPr="001455A9">
        <w:rPr>
          <w:rFonts w:eastAsia="Arial"/>
          <w:lang w:val="en-US" w:eastAsia="en-US" w:bidi="en-US"/>
        </w:rPr>
        <w:t xml:space="preserve"> takes advantage of any law relating to bankruptcy, insolvency or, generally, relief of debtors.</w:t>
      </w:r>
    </w:p>
    <w:p w14:paraId="68AD53B2" w14:textId="77777777" w:rsidR="00B45631" w:rsidRPr="001455A9" w:rsidRDefault="00B45631">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eastAsia="Arial"/>
          <w:lang w:val="en-US" w:eastAsia="en-US" w:bidi="en-US"/>
        </w:rPr>
      </w:pPr>
    </w:p>
    <w:p w14:paraId="5C70D4B0" w14:textId="77777777" w:rsidR="00B45631" w:rsidRPr="001455A9" w:rsidRDefault="00A7630A">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 xml:space="preserve">Upon termination of this Agreement, The </w:t>
      </w:r>
      <w:r w:rsidR="007E6CC1" w:rsidRPr="001455A9">
        <w:rPr>
          <w:rFonts w:eastAsia="Arial"/>
          <w:lang w:val="en-US" w:eastAsia="en-US" w:bidi="en-US"/>
        </w:rPr>
        <w:t>Developer</w:t>
      </w:r>
      <w:r w:rsidRPr="001455A9">
        <w:rPr>
          <w:rFonts w:eastAsia="Arial"/>
          <w:lang w:val="en-US" w:eastAsia="en-US" w:bidi="en-US"/>
        </w:rPr>
        <w:t xml:space="preserve"> shall immediately:</w:t>
      </w:r>
    </w:p>
    <w:p w14:paraId="6F9C5BE5" w14:textId="77777777" w:rsidR="00B45631" w:rsidRPr="001455A9" w:rsidRDefault="00B45631">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eastAsia="Arial"/>
          <w:lang w:val="en-US" w:eastAsia="en-US" w:bidi="en-US"/>
        </w:rPr>
      </w:pPr>
    </w:p>
    <w:p w14:paraId="5C7E58F9" w14:textId="77777777" w:rsidR="00B45631" w:rsidRPr="001455A9" w:rsidRDefault="00A7630A">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cease any use of the Source Code (includi</w:t>
      </w:r>
      <w:r w:rsidR="000C6F17" w:rsidRPr="001455A9">
        <w:rPr>
          <w:rFonts w:eastAsia="Arial"/>
          <w:lang w:val="en-US" w:eastAsia="en-US" w:bidi="en-US"/>
        </w:rPr>
        <w:t>ng the Bundle Software) authoris</w:t>
      </w:r>
      <w:r w:rsidRPr="001455A9">
        <w:rPr>
          <w:rFonts w:eastAsia="Arial"/>
          <w:lang w:val="en-US" w:eastAsia="en-US" w:bidi="en-US"/>
        </w:rPr>
        <w:t>ed hereunder;</w:t>
      </w:r>
    </w:p>
    <w:p w14:paraId="7628412A" w14:textId="77777777" w:rsidR="00B45631" w:rsidRPr="001455A9" w:rsidRDefault="00B45631">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1200"/>
        <w:rPr>
          <w:rFonts w:eastAsia="Arial"/>
          <w:lang w:val="en-US" w:eastAsia="en-US" w:bidi="en-US"/>
        </w:rPr>
      </w:pPr>
    </w:p>
    <w:p w14:paraId="0158DA01" w14:textId="77777777" w:rsidR="00B45631" w:rsidRPr="001455A9" w:rsidRDefault="00A7630A">
      <w:pPr>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1455A9">
        <w:rPr>
          <w:rFonts w:eastAsia="Arial"/>
          <w:lang w:val="en-US" w:eastAsia="en-US" w:bidi="en-US"/>
        </w:rPr>
        <w:t xml:space="preserve">return to [YOUR COMPANY NAME] all copies of the Source Code and of all inventories of the Bundle Software then (or thereafter) directly or indirectly under its control or in its possession, (or destroy all copies thereof in The </w:t>
      </w:r>
      <w:r w:rsidR="007E6CC1" w:rsidRPr="001455A9">
        <w:rPr>
          <w:rFonts w:eastAsia="Arial"/>
          <w:lang w:val="en-US" w:eastAsia="en-US" w:bidi="en-US"/>
        </w:rPr>
        <w:t>Developer</w:t>
      </w:r>
      <w:r w:rsidRPr="001455A9">
        <w:rPr>
          <w:rFonts w:eastAsia="Arial"/>
          <w:lang w:val="en-US" w:eastAsia="en-US" w:bidi="en-US"/>
        </w:rPr>
        <w:t>'s control or possession);</w:t>
      </w:r>
    </w:p>
    <w:p w14:paraId="48B001A6" w14:textId="77777777" w:rsidR="00B45631" w:rsidRPr="001455A9" w:rsidRDefault="00B45631">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1200"/>
        <w:rPr>
          <w:rFonts w:eastAsia="Arial"/>
          <w:lang w:val="en-US" w:eastAsia="en-US" w:bidi="en-US"/>
        </w:rPr>
      </w:pPr>
    </w:p>
    <w:p w14:paraId="233C1A5E" w14:textId="77777777" w:rsidR="00B45631" w:rsidRPr="001455A9" w:rsidRDefault="00A7630A">
      <w:pPr>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1455A9">
        <w:rPr>
          <w:rFonts w:eastAsia="Arial"/>
          <w:lang w:val="en-US" w:eastAsia="en-US" w:bidi="en-US"/>
        </w:rPr>
        <w:t xml:space="preserve">conform with the provisions of section 8 with respect to any and all copies of the Bundle Software for which The </w:t>
      </w:r>
      <w:r w:rsidR="007E6CC1" w:rsidRPr="001455A9">
        <w:rPr>
          <w:rFonts w:eastAsia="Arial"/>
          <w:lang w:val="en-US" w:eastAsia="en-US" w:bidi="en-US"/>
        </w:rPr>
        <w:t>Developer</w:t>
      </w:r>
      <w:r w:rsidRPr="001455A9">
        <w:rPr>
          <w:rFonts w:eastAsia="Arial"/>
          <w:lang w:val="en-US" w:eastAsia="en-US" w:bidi="en-US"/>
        </w:rPr>
        <w:t xml:space="preserve"> will not have then paid royalties to [YOUR COMPANY NAME], and </w:t>
      </w:r>
    </w:p>
    <w:p w14:paraId="53CC5E04" w14:textId="77777777" w:rsidR="00B45631" w:rsidRPr="001455A9" w:rsidRDefault="00B45631">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1200"/>
        <w:rPr>
          <w:rFonts w:eastAsia="Arial"/>
          <w:lang w:val="en-US" w:eastAsia="en-US" w:bidi="en-US"/>
        </w:rPr>
      </w:pPr>
    </w:p>
    <w:p w14:paraId="623F9F6F" w14:textId="77777777" w:rsidR="00B45631" w:rsidRPr="001455A9" w:rsidRDefault="00A7630A">
      <w:pPr>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1455A9">
        <w:rPr>
          <w:rFonts w:eastAsia="Arial"/>
          <w:lang w:val="en-US" w:eastAsia="en-US" w:bidi="en-US"/>
        </w:rPr>
        <w:t xml:space="preserve">within [NUMBER] days after the termination of this Agreement, provide to [YOUR COMPANY NAME], in such form as is satisfactory to [YOUR COMPANY NAME], a sworn statement confirming that The </w:t>
      </w:r>
      <w:r w:rsidR="007E6CC1" w:rsidRPr="001455A9">
        <w:rPr>
          <w:rFonts w:eastAsia="Arial"/>
          <w:lang w:val="en-US" w:eastAsia="en-US" w:bidi="en-US"/>
        </w:rPr>
        <w:t>Developer</w:t>
      </w:r>
      <w:r w:rsidRPr="001455A9">
        <w:rPr>
          <w:rFonts w:eastAsia="Arial"/>
          <w:lang w:val="en-US" w:eastAsia="en-US" w:bidi="en-US"/>
        </w:rPr>
        <w:t xml:space="preserve"> has complied with the foregoing.</w:t>
      </w:r>
    </w:p>
    <w:p w14:paraId="3DD45950"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7332CC" w14:textId="77777777" w:rsidR="00B45631" w:rsidRPr="001455A9" w:rsidRDefault="00A7630A">
      <w:pPr>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The termination of this Agreement by either [COMPANY NAME] shall be subject to all other rights and remedies available to the Parties hereunder or otherwise.</w:t>
      </w:r>
    </w:p>
    <w:p w14:paraId="5C7082B1"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529E2F"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8B61C3" w14:textId="77777777" w:rsidR="00B45631" w:rsidRPr="001455A9" w:rsidRDefault="00A7630A">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455A9">
        <w:rPr>
          <w:rFonts w:eastAsia="Arial"/>
          <w:b/>
          <w:lang w:val="en-US" w:eastAsia="en-US" w:bidi="en-US"/>
        </w:rPr>
        <w:t>MISCELLANEOUS</w:t>
      </w:r>
    </w:p>
    <w:p w14:paraId="45327D3C" w14:textId="77777777" w:rsidR="00B45631" w:rsidRPr="001455A9" w:rsidRDefault="00B4563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FB4954" w14:textId="77777777" w:rsidR="00B45631" w:rsidRPr="001455A9" w:rsidRDefault="00A7630A">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Any notice, demand or other communication (ANotice@) required or permitted to be given or made hereunder shall be in writing and shall be sufficiently given or made if: (i) delivered in person during normal business hours on a business day and left with a responsible employee of the relevant party at the applicable address set forth below; (ii) sent by prepaid first class mail; or (iii) sent by any electronic means of sending messages, including telex or facsimile transmission, which produces a paper record (AElectronic Transmission@) during normal business hours on a business day, charges prepaid and confirmed by prepaid first class mail;</w:t>
      </w:r>
    </w:p>
    <w:p w14:paraId="0F38EFE3"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6579F2D" w14:textId="77777777" w:rsidR="00B45631" w:rsidRPr="001455A9" w:rsidRDefault="00A763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455A9">
        <w:rPr>
          <w:rFonts w:eastAsia="Arial"/>
          <w:lang w:val="en-US" w:eastAsia="en-US" w:bidi="en-US"/>
        </w:rPr>
        <w:t>in the case of a notice to [YOUR COMPANY NAME], addressed to it at:</w:t>
      </w:r>
    </w:p>
    <w:p w14:paraId="3A822E4E" w14:textId="77777777" w:rsidR="00B45631" w:rsidRPr="001455A9" w:rsidRDefault="00B4563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F373F94" w14:textId="77777777" w:rsidR="00B45631" w:rsidRPr="001455A9" w:rsidRDefault="00A763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455A9">
        <w:rPr>
          <w:rFonts w:eastAsia="Arial"/>
          <w:lang w:val="en-US" w:eastAsia="en-US" w:bidi="en-US"/>
        </w:rPr>
        <w:t xml:space="preserve">Attention:  </w:t>
      </w:r>
    </w:p>
    <w:p w14:paraId="758ED10D" w14:textId="77777777" w:rsidR="00B45631" w:rsidRPr="001455A9" w:rsidRDefault="00A763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455A9">
        <w:rPr>
          <w:rFonts w:eastAsia="Arial"/>
          <w:lang w:val="en-US" w:eastAsia="en-US" w:bidi="en-US"/>
        </w:rPr>
        <w:t xml:space="preserve">Telephone:  </w:t>
      </w:r>
    </w:p>
    <w:p w14:paraId="02F6DA16" w14:textId="77777777" w:rsidR="00B45631" w:rsidRPr="001455A9" w:rsidRDefault="00A763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455A9">
        <w:rPr>
          <w:rFonts w:eastAsia="Arial"/>
          <w:lang w:val="en-US" w:eastAsia="en-US" w:bidi="en-US"/>
        </w:rPr>
        <w:t xml:space="preserve">Telecopier:  </w:t>
      </w:r>
    </w:p>
    <w:p w14:paraId="531922EE" w14:textId="77777777" w:rsidR="00B45631" w:rsidRPr="001455A9" w:rsidRDefault="00A763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455A9">
        <w:rPr>
          <w:rFonts w:eastAsia="Arial"/>
          <w:lang w:val="en-US" w:eastAsia="en-US" w:bidi="en-US"/>
        </w:rPr>
        <w:t xml:space="preserve">and in the case of a notice to the </w:t>
      </w:r>
      <w:r w:rsidR="007E6CC1" w:rsidRPr="001455A9">
        <w:rPr>
          <w:rFonts w:eastAsia="Arial"/>
          <w:lang w:val="en-US" w:eastAsia="en-US" w:bidi="en-US"/>
        </w:rPr>
        <w:t>Developer</w:t>
      </w:r>
      <w:r w:rsidRPr="001455A9">
        <w:rPr>
          <w:rFonts w:eastAsia="Arial"/>
          <w:lang w:val="en-US" w:eastAsia="en-US" w:bidi="en-US"/>
        </w:rPr>
        <w:t>, addressed to it at:</w:t>
      </w:r>
    </w:p>
    <w:p w14:paraId="065DF35C"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D4DD44E" w14:textId="77777777" w:rsidR="00B45631" w:rsidRPr="001455A9" w:rsidRDefault="00A76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455A9">
        <w:rPr>
          <w:rFonts w:eastAsia="Arial"/>
          <w:lang w:val="en-US" w:eastAsia="en-US" w:bidi="en-US"/>
        </w:rPr>
        <w:t>Attention:</w:t>
      </w:r>
      <w:r w:rsidRPr="001455A9">
        <w:rPr>
          <w:rFonts w:eastAsia="Arial"/>
          <w:lang w:val="en-US" w:eastAsia="en-US" w:bidi="en-US"/>
        </w:rPr>
        <w:tab/>
      </w:r>
    </w:p>
    <w:p w14:paraId="0DD6A3E8" w14:textId="77777777" w:rsidR="00B45631" w:rsidRPr="001455A9" w:rsidRDefault="00A76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455A9">
        <w:rPr>
          <w:rFonts w:eastAsia="Arial"/>
          <w:lang w:val="en-US" w:eastAsia="en-US" w:bidi="en-US"/>
        </w:rPr>
        <w:t>Telephone:</w:t>
      </w:r>
      <w:r w:rsidRPr="001455A9">
        <w:rPr>
          <w:rFonts w:eastAsia="Arial"/>
          <w:lang w:val="en-US" w:eastAsia="en-US" w:bidi="en-US"/>
        </w:rPr>
        <w:tab/>
      </w:r>
    </w:p>
    <w:p w14:paraId="7E5AC083" w14:textId="77777777" w:rsidR="00B45631" w:rsidRPr="001455A9" w:rsidRDefault="00A76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455A9">
        <w:rPr>
          <w:rFonts w:eastAsia="Arial"/>
          <w:lang w:val="en-US" w:eastAsia="en-US" w:bidi="en-US"/>
        </w:rPr>
        <w:t>Telecopier:</w:t>
      </w:r>
      <w:r w:rsidRPr="001455A9">
        <w:rPr>
          <w:rFonts w:eastAsia="Arial"/>
          <w:lang w:val="en-US" w:eastAsia="en-US" w:bidi="en-US"/>
        </w:rPr>
        <w:tab/>
      </w:r>
    </w:p>
    <w:p w14:paraId="7A985B7F"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FB055B" w14:textId="77777777" w:rsidR="00B45631" w:rsidRPr="001455A9" w:rsidRDefault="00A7630A">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Each notice sent in accordance with this paragraph shall be deemed to have been received: (i) on the day it was delivered; (ii) on the third business day after it was mailed (excluding each business day during which there existed any general interruption of postal services due to strike, lockout or other cause); or (iii) on the same day that it was sent by Electronic Transmission, or at the start of business on the first business day thereafter if the day on which it was sent by Electronic Transmission was not a business day.</w:t>
      </w:r>
    </w:p>
    <w:p w14:paraId="56095564"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F1DB54B" w14:textId="77777777" w:rsidR="00B45631" w:rsidRPr="001455A9" w:rsidRDefault="00A763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1455A9">
        <w:rPr>
          <w:rFonts w:eastAsia="Arial"/>
          <w:lang w:val="en-US" w:eastAsia="en-US" w:bidi="en-US"/>
        </w:rPr>
        <w:t>Any Party may change its address for notice by giving notice to the other Party as provided in this paragraph.</w:t>
      </w:r>
    </w:p>
    <w:p w14:paraId="71C0E186"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F98C55F" w14:textId="77777777" w:rsidR="00B45631" w:rsidRPr="001455A9" w:rsidRDefault="00A7630A">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The titles of the articles and paragraphs of this Agreement are inserted solely for convenience, are not a part of this Agreement, and do not in any way limit or amplify the terms of this Agreement.</w:t>
      </w:r>
    </w:p>
    <w:p w14:paraId="72D8925E"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741D93" w14:textId="77777777" w:rsidR="00B45631" w:rsidRPr="001455A9" w:rsidRDefault="00A7630A">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Any legal proceeding taken by a Party (the "Claimant") against the other (the "Respondent") and which is based on this Agreement shall take place and be brought by the Claimant before the courts having jurisdiction over such proceeding in the judicial district of the address of the Respondent. [COMPANY NAME] expressly agree that such venue is proper and voluntarily submit to the jurisdiction of the courts within the same.</w:t>
      </w:r>
    </w:p>
    <w:p w14:paraId="769F934D"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2E2D766" w14:textId="77777777" w:rsidR="00B45631" w:rsidRPr="001455A9" w:rsidRDefault="00A7630A">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This Agreement and the corresponding relationship of the [COMPANY NAME] shall be governed by, and interpreted in accord</w:t>
      </w:r>
      <w:r w:rsidR="007E6CC1" w:rsidRPr="001455A9">
        <w:rPr>
          <w:rFonts w:eastAsia="Arial"/>
          <w:lang w:val="en-US" w:eastAsia="en-US" w:bidi="en-US"/>
        </w:rPr>
        <w:t xml:space="preserve">ance with the </w:t>
      </w:r>
      <w:r w:rsidR="001455A9" w:rsidRPr="001455A9">
        <w:rPr>
          <w:rFonts w:eastAsia="Arial"/>
          <w:lang w:val="en-US" w:eastAsia="en-US" w:bidi="en-US"/>
        </w:rPr>
        <w:t>[COUNTRY]</w:t>
      </w:r>
      <w:r w:rsidR="007E6CC1" w:rsidRPr="001455A9">
        <w:rPr>
          <w:rFonts w:eastAsia="Arial"/>
          <w:lang w:val="en-US" w:eastAsia="en-US" w:bidi="en-US"/>
        </w:rPr>
        <w:t xml:space="preserve"> Law</w:t>
      </w:r>
      <w:r w:rsidRPr="001455A9">
        <w:rPr>
          <w:rFonts w:eastAsia="Arial"/>
          <w:lang w:val="en-US" w:eastAsia="en-US" w:bidi="en-US"/>
        </w:rPr>
        <w:t xml:space="preserve"> in </w:t>
      </w:r>
      <w:r w:rsidR="007E6CC1" w:rsidRPr="001455A9">
        <w:rPr>
          <w:rFonts w:eastAsia="Arial"/>
          <w:lang w:val="en-US" w:eastAsia="en-US" w:bidi="en-US"/>
        </w:rPr>
        <w:t>force in the Province</w:t>
      </w:r>
      <w:r w:rsidR="001455A9" w:rsidRPr="001455A9">
        <w:rPr>
          <w:rFonts w:eastAsia="Arial"/>
          <w:lang w:val="en-US" w:eastAsia="en-US" w:bidi="en-US"/>
        </w:rPr>
        <w:t>/State</w:t>
      </w:r>
      <w:r w:rsidR="007E6CC1" w:rsidRPr="001455A9">
        <w:rPr>
          <w:rFonts w:eastAsia="Arial"/>
          <w:lang w:val="en-US" w:eastAsia="en-US" w:bidi="en-US"/>
        </w:rPr>
        <w:t xml:space="preserve"> of [PROVINCE</w:t>
      </w:r>
      <w:r w:rsidR="001455A9" w:rsidRPr="001455A9">
        <w:rPr>
          <w:rFonts w:eastAsia="Arial"/>
          <w:lang w:val="en-US" w:eastAsia="en-US" w:bidi="en-US"/>
        </w:rPr>
        <w:t>/STATE</w:t>
      </w:r>
      <w:r w:rsidR="007E6CC1" w:rsidRPr="001455A9">
        <w:rPr>
          <w:rFonts w:eastAsia="Arial"/>
          <w:lang w:val="en-US" w:eastAsia="en-US" w:bidi="en-US"/>
        </w:rPr>
        <w:t xml:space="preserve">] </w:t>
      </w:r>
      <w:r w:rsidRPr="001455A9">
        <w:rPr>
          <w:rFonts w:eastAsia="Arial"/>
          <w:lang w:val="en-US" w:eastAsia="en-US" w:bidi="en-US"/>
        </w:rPr>
        <w:t>(excluding an</w:t>
      </w:r>
      <w:r w:rsidR="007E6CC1" w:rsidRPr="001455A9">
        <w:rPr>
          <w:rFonts w:eastAsia="Arial"/>
          <w:lang w:val="en-US" w:eastAsia="en-US" w:bidi="en-US"/>
        </w:rPr>
        <w:t xml:space="preserve">y conflict of </w:t>
      </w:r>
      <w:r w:rsidR="001455A9" w:rsidRPr="001455A9">
        <w:rPr>
          <w:rFonts w:eastAsia="Arial"/>
          <w:lang w:val="en-US" w:eastAsia="en-US" w:bidi="en-US"/>
        </w:rPr>
        <w:t>[COUNTRY]</w:t>
      </w:r>
      <w:r w:rsidRPr="001455A9">
        <w:rPr>
          <w:rFonts w:eastAsia="Arial"/>
          <w:lang w:val="en-US" w:eastAsia="en-US" w:bidi="en-US"/>
        </w:rPr>
        <w:t xml:space="preserve"> rule or principle which might refer such constr</w:t>
      </w:r>
      <w:r w:rsidR="007E6CC1" w:rsidRPr="001455A9">
        <w:rPr>
          <w:rFonts w:eastAsia="Arial"/>
          <w:lang w:val="en-US" w:eastAsia="en-US" w:bidi="en-US"/>
        </w:rPr>
        <w:t xml:space="preserve">uction to the Law of </w:t>
      </w:r>
      <w:r w:rsidR="001455A9" w:rsidRPr="001455A9">
        <w:rPr>
          <w:rFonts w:eastAsia="Arial"/>
          <w:lang w:val="en-US" w:eastAsia="en-US" w:bidi="en-US"/>
        </w:rPr>
        <w:t xml:space="preserve">[COUNTRY] </w:t>
      </w:r>
      <w:r w:rsidRPr="001455A9">
        <w:rPr>
          <w:rFonts w:eastAsia="Arial"/>
          <w:lang w:val="en-US" w:eastAsia="en-US" w:bidi="en-US"/>
        </w:rPr>
        <w:t>of another jurisdiction) and shall be trea</w:t>
      </w:r>
      <w:r w:rsidR="007E6CC1" w:rsidRPr="001455A9">
        <w:rPr>
          <w:rFonts w:eastAsia="Arial"/>
          <w:lang w:val="en-US" w:eastAsia="en-US" w:bidi="en-US"/>
        </w:rPr>
        <w:t>ted in all respects as a [</w:t>
      </w:r>
      <w:r w:rsidRPr="001455A9">
        <w:rPr>
          <w:rFonts w:eastAsia="Arial"/>
          <w:lang w:val="en-US" w:eastAsia="en-US" w:bidi="en-US"/>
        </w:rPr>
        <w:t>PROVINCE</w:t>
      </w:r>
      <w:r w:rsidR="001455A9" w:rsidRPr="001455A9">
        <w:rPr>
          <w:rFonts w:eastAsia="Arial"/>
          <w:lang w:val="en-US" w:eastAsia="en-US" w:bidi="en-US"/>
        </w:rPr>
        <w:t>/STATE</w:t>
      </w:r>
      <w:r w:rsidRPr="001455A9">
        <w:rPr>
          <w:rFonts w:eastAsia="Arial"/>
          <w:lang w:val="en-US" w:eastAsia="en-US" w:bidi="en-US"/>
        </w:rPr>
        <w:t>] contract.</w:t>
      </w:r>
    </w:p>
    <w:p w14:paraId="336E4995"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909B7B1" w14:textId="77777777" w:rsidR="00B45631" w:rsidRPr="001455A9" w:rsidRDefault="00A7630A">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This Agreement, together with the schedules attached hereto, constitutes the entire agreement between the [COMPANY NAME] pertaining to the subject matter hereof and supersedes all prior agreements, understandings, negotiations and discussions between the parties, whether oral or written. No supplement, modification or termination of this Agreement shall be binding unless executed in writing by the parties.</w:t>
      </w:r>
    </w:p>
    <w:p w14:paraId="74D8BD9D"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9EF38B4" w14:textId="77777777" w:rsidR="00B45631" w:rsidRPr="001455A9" w:rsidRDefault="00A7630A">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If any term of this Agreement or the application thereof to any person or circumstance shall to any extent be invalid or unenforceable or shall terminate in the normal course, the remainder of this Agreement or the application of such term to persons or circumstances other than those to which it is held invalid or unenforceable shall not be affected thereby and each term of this Agreement shall be separately valid and enforceable to the fullest extent</w:t>
      </w:r>
      <w:r w:rsidR="007E6CC1" w:rsidRPr="001455A9">
        <w:rPr>
          <w:rFonts w:eastAsia="Arial"/>
          <w:lang w:val="en-US" w:eastAsia="en-US" w:bidi="en-US"/>
        </w:rPr>
        <w:t xml:space="preserve"> permitted by the </w:t>
      </w:r>
      <w:r w:rsidR="001455A9" w:rsidRPr="001455A9">
        <w:rPr>
          <w:rFonts w:eastAsia="Arial"/>
          <w:lang w:val="en-US" w:eastAsia="en-US" w:bidi="en-US"/>
        </w:rPr>
        <w:t>[COUNTRY]</w:t>
      </w:r>
      <w:r w:rsidR="007E6CC1" w:rsidRPr="001455A9">
        <w:rPr>
          <w:rFonts w:eastAsia="Arial"/>
          <w:lang w:val="en-US" w:eastAsia="en-US" w:bidi="en-US"/>
        </w:rPr>
        <w:t xml:space="preserve"> Law</w:t>
      </w:r>
      <w:r w:rsidRPr="001455A9">
        <w:rPr>
          <w:rFonts w:eastAsia="Arial"/>
          <w:lang w:val="en-US" w:eastAsia="en-US" w:bidi="en-US"/>
        </w:rPr>
        <w:t>.</w:t>
      </w:r>
    </w:p>
    <w:p w14:paraId="295F3738"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4D6336A" w14:textId="77777777" w:rsidR="00B45631" w:rsidRPr="001455A9" w:rsidRDefault="00A7630A">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 xml:space="preserve">No provisions of this Agreement shall be deemed waived and no breach </w:t>
      </w:r>
      <w:r w:rsidRPr="00D92D9D">
        <w:rPr>
          <w:rFonts w:eastAsia="Arial"/>
          <w:noProof/>
          <w:lang w:val="en-US" w:eastAsia="en-US" w:bidi="en-US"/>
        </w:rPr>
        <w:t>excused,</w:t>
      </w:r>
      <w:r w:rsidRPr="001455A9">
        <w:rPr>
          <w:rFonts w:eastAsia="Arial"/>
          <w:lang w:val="en-US" w:eastAsia="en-US" w:bidi="en-US"/>
        </w:rPr>
        <w:t xml:space="preserve"> unless such waiver or consent excusing the breach shall be in writing and signed by the party to be charged with such waiver or consent. A waiver by a party of any provision of this Agreement shall not be construed as a waiver of a further breach of the same covenant or condition.</w:t>
      </w:r>
    </w:p>
    <w:p w14:paraId="687F3BB4"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4224C31" w14:textId="77777777" w:rsidR="00B45631" w:rsidRPr="001455A9" w:rsidRDefault="00A7630A">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Each Party shall take (or cause to be taken) all reasonable steps, including the execution of all further documents as the other Party may in writing from time to time request be done in order to consummate the transactions contemplated hereby or as may be necessary or desirable to give effect to this Agreement or any document, agreement or instrument delivered pursuant hereto.</w:t>
      </w:r>
    </w:p>
    <w:p w14:paraId="62D1F1E7"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B3A1FBC" w14:textId="77777777" w:rsidR="00B45631" w:rsidRPr="001455A9" w:rsidRDefault="00A7630A">
      <w:pPr>
        <w:keepNext/>
        <w:keepLines/>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 xml:space="preserve">Except as expressly provided otherwise in this Agreement, neither this Agreement nor any rights or benefits hereunder may be assigned by The </w:t>
      </w:r>
      <w:r w:rsidR="007E6CC1" w:rsidRPr="001455A9">
        <w:rPr>
          <w:rFonts w:eastAsia="Arial"/>
          <w:lang w:val="en-US" w:eastAsia="en-US" w:bidi="en-US"/>
        </w:rPr>
        <w:t>Developer</w:t>
      </w:r>
      <w:r w:rsidRPr="001455A9">
        <w:rPr>
          <w:rFonts w:eastAsia="Arial"/>
          <w:lang w:val="en-US" w:eastAsia="en-US" w:bidi="en-US"/>
        </w:rPr>
        <w:t xml:space="preserve"> without the prior written consent of [YOUR COMPANY NAME].</w:t>
      </w:r>
    </w:p>
    <w:p w14:paraId="6FE02997"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5A86BD6" w14:textId="77777777" w:rsidR="00B45631" w:rsidRPr="001455A9" w:rsidRDefault="00A7630A">
      <w:pPr>
        <w:keepNext/>
        <w:keepLines/>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Subject to paragraph 11.10, this Agreement shall ensure to the benefit of and be binding upon the Parties and their respective successors (including any successor by reason of amalgamation or statutory arrangement of any Party) and permitted assigns.</w:t>
      </w:r>
    </w:p>
    <w:p w14:paraId="293DAC76" w14:textId="77777777" w:rsidR="00B45631" w:rsidRPr="001455A9" w:rsidRDefault="00B45631">
      <w:pPr>
        <w:keepNext/>
        <w:keepLines/>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hanging="672"/>
        <w:rPr>
          <w:rFonts w:eastAsia="Arial"/>
          <w:lang w:val="en-US" w:eastAsia="en-US" w:bidi="en-US"/>
        </w:rPr>
      </w:pPr>
    </w:p>
    <w:p w14:paraId="3E0DFBCA" w14:textId="77777777" w:rsidR="00B45631" w:rsidRPr="001455A9" w:rsidRDefault="00A7630A">
      <w:pPr>
        <w:keepNext/>
        <w:keepLines/>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Except as expressly provided otherwise in this Agreement, dates and times by which any Party is required to perform any obligation under this Agreement shall be postponed automatically to the extent, and for the period of time, that that Party is prevented from doing so by circumstances beyond its reasonable control. Such circumstances shall include acts of nature, strikes, lockouts, riots, acts of war, epidemics, government regulations imposed after the fact, fire, communications line failures, power failures, earthquakes or other disasters. The Party prevented from rendering performance must notify the other Party immediately and in detail of the commencement and nature of such circumstance and the probable consequences of it. Each Party whose performance is delayed must use reasonable efforts to perform its obligations in a timely manner, must employ all resources reasonably required in the circumstances and must obtain supplies or services from other sources if reasonably available.</w:t>
      </w:r>
    </w:p>
    <w:p w14:paraId="398154D1"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19FA700" w14:textId="77777777" w:rsidR="00B45631" w:rsidRPr="001455A9" w:rsidRDefault="00A7630A">
      <w:pPr>
        <w:keepNext/>
        <w:keepLines/>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This Agreement does not create a partnership or a joint venture between the [COMPANY NAME]. No party shall have the right to enter into contracts or pledge the credit of or incur expenses or liabilities on behalf of any other.</w:t>
      </w:r>
    </w:p>
    <w:p w14:paraId="54D67301"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206DC8F" w14:textId="77777777" w:rsidR="00B45631" w:rsidRPr="001455A9" w:rsidRDefault="00A7630A">
      <w:pPr>
        <w:keepNext/>
        <w:keepLines/>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Time is of the essence of this Agreement.</w:t>
      </w:r>
    </w:p>
    <w:p w14:paraId="1C4822B5"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6683B8B" w14:textId="77777777" w:rsidR="00B45631" w:rsidRPr="001455A9" w:rsidRDefault="00A7630A">
      <w:pPr>
        <w:keepNext/>
        <w:keepLines/>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 xml:space="preserve">The Parties expressly exclude </w:t>
      </w:r>
      <w:r w:rsidR="007E6CC1" w:rsidRPr="001455A9">
        <w:rPr>
          <w:rFonts w:eastAsia="Arial"/>
          <w:lang w:val="en-US" w:eastAsia="en-US" w:bidi="en-US"/>
        </w:rPr>
        <w:t xml:space="preserve">the application of the </w:t>
      </w:r>
      <w:r w:rsidR="001455A9" w:rsidRPr="001455A9">
        <w:rPr>
          <w:rFonts w:eastAsia="Arial"/>
          <w:lang w:val="en-US" w:eastAsia="en-US" w:bidi="en-US"/>
        </w:rPr>
        <w:t xml:space="preserve">[COUNTRY] </w:t>
      </w:r>
      <w:r w:rsidRPr="001455A9">
        <w:rPr>
          <w:rFonts w:eastAsia="Arial"/>
          <w:lang w:val="en-US" w:eastAsia="en-US" w:bidi="en-US"/>
        </w:rPr>
        <w:t>Convention for the International Sale of Goods.</w:t>
      </w:r>
    </w:p>
    <w:p w14:paraId="37C10968"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92A052" w14:textId="77777777" w:rsidR="00B45631" w:rsidRPr="001455A9" w:rsidRDefault="00B456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1D0C7C" w14:textId="77777777" w:rsidR="00B45631" w:rsidRPr="001455A9" w:rsidRDefault="00B4563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74A859" w14:textId="77777777" w:rsidR="00B45631" w:rsidRPr="001455A9" w:rsidRDefault="00A763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455A9">
        <w:rPr>
          <w:rFonts w:eastAsia="Arial"/>
          <w:lang w:val="en-US" w:eastAsia="en-US" w:bidi="en-US"/>
        </w:rPr>
        <w:t>IN WITNESS WHEREOF, each party to this agreement has caused it to be executed at [PLACE OF EXECUTION] on the date indicated above.</w:t>
      </w:r>
    </w:p>
    <w:p w14:paraId="5A6B13C1" w14:textId="77777777" w:rsidR="00B45631" w:rsidRPr="001455A9" w:rsidRDefault="00B45631">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8E1C082" w14:textId="77777777" w:rsidR="00B45631" w:rsidRPr="001455A9" w:rsidRDefault="00B45631">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7A31C8E" w14:textId="77777777" w:rsidR="00B45631" w:rsidRPr="001455A9" w:rsidRDefault="00A7630A">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1455A9">
        <w:rPr>
          <w:rFonts w:ascii="Times New Roman" w:hAnsi="Times New Roman" w:cs="Times New Roman"/>
          <w:sz w:val="24"/>
          <w:szCs w:val="24"/>
          <w:lang w:val="en-US" w:eastAsia="en-US" w:bidi="en-US"/>
        </w:rPr>
        <w:t>PROGRAMMER</w:t>
      </w:r>
      <w:r w:rsidR="000C1BB9" w:rsidRPr="001455A9">
        <w:rPr>
          <w:rFonts w:ascii="Times New Roman" w:hAnsi="Times New Roman" w:cs="Times New Roman"/>
          <w:sz w:val="24"/>
          <w:szCs w:val="24"/>
          <w:lang w:val="en-US" w:eastAsia="en-US" w:bidi="en-US"/>
        </w:rPr>
        <w:t xml:space="preserve"> </w:t>
      </w:r>
      <w:r w:rsidR="000C1BB9" w:rsidRPr="001455A9">
        <w:rPr>
          <w:rFonts w:ascii="Times New Roman" w:hAnsi="Times New Roman" w:cs="Times New Roman"/>
          <w:sz w:val="24"/>
          <w:szCs w:val="24"/>
          <w:lang w:val="en-US" w:eastAsia="en-US" w:bidi="en-US"/>
        </w:rPr>
        <w:tab/>
      </w:r>
      <w:r w:rsidR="000C1BB9" w:rsidRPr="001455A9">
        <w:rPr>
          <w:rFonts w:ascii="Times New Roman" w:hAnsi="Times New Roman" w:cs="Times New Roman"/>
          <w:b w:val="0"/>
          <w:sz w:val="24"/>
          <w:szCs w:val="24"/>
          <w:lang w:val="en-US" w:eastAsia="en-US" w:bidi="en-US"/>
        </w:rPr>
        <w:tab/>
      </w:r>
      <w:r w:rsidR="000C1BB9" w:rsidRPr="001455A9">
        <w:rPr>
          <w:rFonts w:ascii="Times New Roman" w:hAnsi="Times New Roman" w:cs="Times New Roman"/>
          <w:b w:val="0"/>
          <w:sz w:val="24"/>
          <w:szCs w:val="24"/>
          <w:lang w:val="en-US" w:eastAsia="en-US" w:bidi="en-US"/>
        </w:rPr>
        <w:tab/>
      </w:r>
      <w:r w:rsidR="000C1BB9" w:rsidRPr="001455A9">
        <w:rPr>
          <w:rFonts w:ascii="Times New Roman" w:hAnsi="Times New Roman" w:cs="Times New Roman"/>
          <w:b w:val="0"/>
          <w:sz w:val="24"/>
          <w:szCs w:val="24"/>
          <w:lang w:val="en-US" w:eastAsia="en-US" w:bidi="en-US"/>
        </w:rPr>
        <w:tab/>
      </w:r>
      <w:r w:rsidR="000C1BB9" w:rsidRPr="001455A9">
        <w:rPr>
          <w:rFonts w:ascii="Times New Roman" w:hAnsi="Times New Roman" w:cs="Times New Roman"/>
          <w:b w:val="0"/>
          <w:sz w:val="24"/>
          <w:szCs w:val="24"/>
          <w:lang w:val="en-US" w:eastAsia="en-US" w:bidi="en-US"/>
        </w:rPr>
        <w:tab/>
      </w:r>
      <w:r w:rsidRPr="001455A9">
        <w:rPr>
          <w:rFonts w:ascii="Times New Roman" w:hAnsi="Times New Roman" w:cs="Times New Roman"/>
          <w:sz w:val="24"/>
          <w:szCs w:val="24"/>
          <w:lang w:val="en-US" w:eastAsia="en-US" w:bidi="en-US"/>
        </w:rPr>
        <w:t>DEVELOPER</w:t>
      </w:r>
    </w:p>
    <w:p w14:paraId="778B71E9" w14:textId="77777777" w:rsidR="00B45631" w:rsidRPr="001455A9" w:rsidRDefault="00B45631">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B9E014A" w14:textId="77777777" w:rsidR="00B45631" w:rsidRPr="001455A9" w:rsidRDefault="00B4563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A44149" w14:textId="77777777" w:rsidR="00B45631" w:rsidRPr="001455A9" w:rsidRDefault="00A7630A">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1455A9">
        <w:rPr>
          <w:rFonts w:ascii="Times New Roman" w:eastAsia="Arial" w:hAnsi="Times New Roman" w:cs="Times New Roman"/>
          <w:sz w:val="24"/>
          <w:szCs w:val="24"/>
          <w:u w:val="single"/>
          <w:lang w:val="en-US" w:eastAsia="en-US" w:bidi="en-US"/>
        </w:rPr>
        <w:tab/>
      </w:r>
      <w:r w:rsidRPr="001455A9">
        <w:rPr>
          <w:rFonts w:ascii="Times New Roman" w:eastAsia="Arial" w:hAnsi="Times New Roman" w:cs="Times New Roman"/>
          <w:sz w:val="24"/>
          <w:szCs w:val="24"/>
          <w:u w:val="single"/>
          <w:lang w:val="en-US" w:eastAsia="en-US" w:bidi="en-US"/>
        </w:rPr>
        <w:tab/>
      </w:r>
      <w:r w:rsidRPr="001455A9">
        <w:rPr>
          <w:rFonts w:ascii="Times New Roman" w:eastAsia="Arial" w:hAnsi="Times New Roman" w:cs="Times New Roman"/>
          <w:sz w:val="24"/>
          <w:szCs w:val="24"/>
          <w:u w:val="single"/>
          <w:lang w:val="en-US" w:eastAsia="en-US" w:bidi="en-US"/>
        </w:rPr>
        <w:tab/>
      </w:r>
      <w:r w:rsidRPr="001455A9">
        <w:rPr>
          <w:rFonts w:ascii="Times New Roman" w:eastAsia="Arial" w:hAnsi="Times New Roman" w:cs="Times New Roman"/>
          <w:sz w:val="24"/>
          <w:szCs w:val="24"/>
          <w:u w:val="single"/>
          <w:lang w:val="en-US" w:eastAsia="en-US" w:bidi="en-US"/>
        </w:rPr>
        <w:tab/>
      </w:r>
      <w:r w:rsidRPr="001455A9">
        <w:rPr>
          <w:rFonts w:ascii="Times New Roman" w:eastAsia="Arial" w:hAnsi="Times New Roman" w:cs="Times New Roman"/>
          <w:sz w:val="24"/>
          <w:szCs w:val="24"/>
          <w:u w:val="single"/>
          <w:lang w:val="en-US" w:eastAsia="en-US" w:bidi="en-US"/>
        </w:rPr>
        <w:tab/>
      </w:r>
      <w:r w:rsidRPr="001455A9">
        <w:rPr>
          <w:rFonts w:ascii="Times New Roman" w:eastAsia="Arial" w:hAnsi="Times New Roman" w:cs="Times New Roman"/>
          <w:sz w:val="24"/>
          <w:szCs w:val="24"/>
          <w:u w:val="single"/>
          <w:lang w:val="en-US" w:eastAsia="en-US" w:bidi="en-US"/>
        </w:rPr>
        <w:tab/>
      </w:r>
      <w:r w:rsidRPr="001455A9">
        <w:rPr>
          <w:rFonts w:ascii="Times New Roman" w:eastAsia="Arial" w:hAnsi="Times New Roman" w:cs="Times New Roman"/>
          <w:sz w:val="24"/>
          <w:szCs w:val="24"/>
          <w:lang w:val="en-US" w:eastAsia="en-US" w:bidi="en-US"/>
        </w:rPr>
        <w:tab/>
      </w:r>
      <w:r w:rsidRPr="001455A9">
        <w:rPr>
          <w:rFonts w:ascii="Times New Roman" w:eastAsia="Arial" w:hAnsi="Times New Roman" w:cs="Times New Roman"/>
          <w:sz w:val="24"/>
          <w:szCs w:val="24"/>
          <w:u w:val="single"/>
          <w:lang w:val="en-US" w:eastAsia="en-US" w:bidi="en-US"/>
        </w:rPr>
        <w:tab/>
      </w:r>
      <w:r w:rsidRPr="001455A9">
        <w:rPr>
          <w:rFonts w:ascii="Times New Roman" w:eastAsia="Arial" w:hAnsi="Times New Roman" w:cs="Times New Roman"/>
          <w:sz w:val="24"/>
          <w:szCs w:val="24"/>
          <w:u w:val="single"/>
          <w:lang w:val="en-US" w:eastAsia="en-US" w:bidi="en-US"/>
        </w:rPr>
        <w:tab/>
      </w:r>
      <w:r w:rsidRPr="001455A9">
        <w:rPr>
          <w:rFonts w:ascii="Times New Roman" w:eastAsia="Arial" w:hAnsi="Times New Roman" w:cs="Times New Roman"/>
          <w:sz w:val="24"/>
          <w:szCs w:val="24"/>
          <w:u w:val="single"/>
          <w:lang w:val="en-US" w:eastAsia="en-US" w:bidi="en-US"/>
        </w:rPr>
        <w:tab/>
      </w:r>
      <w:r w:rsidRPr="001455A9">
        <w:rPr>
          <w:rFonts w:ascii="Times New Roman" w:eastAsia="Arial" w:hAnsi="Times New Roman" w:cs="Times New Roman"/>
          <w:sz w:val="24"/>
          <w:szCs w:val="24"/>
          <w:u w:val="single"/>
          <w:lang w:val="en-US" w:eastAsia="en-US" w:bidi="en-US"/>
        </w:rPr>
        <w:tab/>
      </w:r>
      <w:r w:rsidRPr="001455A9">
        <w:rPr>
          <w:rFonts w:ascii="Times New Roman" w:eastAsia="Arial" w:hAnsi="Times New Roman" w:cs="Times New Roman"/>
          <w:sz w:val="24"/>
          <w:szCs w:val="24"/>
          <w:u w:val="single"/>
          <w:lang w:val="en-US" w:eastAsia="en-US" w:bidi="en-US"/>
        </w:rPr>
        <w:tab/>
      </w:r>
      <w:r w:rsidRPr="001455A9">
        <w:rPr>
          <w:rFonts w:ascii="Times New Roman" w:eastAsia="Arial" w:hAnsi="Times New Roman" w:cs="Times New Roman"/>
          <w:sz w:val="24"/>
          <w:szCs w:val="24"/>
          <w:u w:val="single"/>
          <w:lang w:val="en-US" w:eastAsia="en-US" w:bidi="en-US"/>
        </w:rPr>
        <w:tab/>
      </w:r>
    </w:p>
    <w:p w14:paraId="33695959" w14:textId="77777777" w:rsidR="00B45631" w:rsidRPr="001455A9" w:rsidRDefault="00A7630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1455A9">
        <w:rPr>
          <w:rFonts w:eastAsia="Arial"/>
          <w:color w:val="000000"/>
          <w:lang w:val="en-US" w:eastAsia="en-US" w:bidi="en-US"/>
        </w:rPr>
        <w:t>A</w:t>
      </w:r>
      <w:r w:rsidR="000C6F17" w:rsidRPr="001455A9">
        <w:rPr>
          <w:rFonts w:eastAsia="Arial"/>
          <w:color w:val="000000"/>
          <w:lang w:val="en-US" w:eastAsia="en-US" w:bidi="en-US"/>
        </w:rPr>
        <w:t>uthorised Signature</w:t>
      </w:r>
      <w:r w:rsidR="000C6F17" w:rsidRPr="001455A9">
        <w:rPr>
          <w:rFonts w:eastAsia="Arial"/>
          <w:color w:val="000000"/>
          <w:lang w:val="en-US" w:eastAsia="en-US" w:bidi="en-US"/>
        </w:rPr>
        <w:tab/>
      </w:r>
      <w:r w:rsidR="000C6F17" w:rsidRPr="001455A9">
        <w:rPr>
          <w:rFonts w:eastAsia="Arial"/>
          <w:color w:val="000000"/>
          <w:lang w:val="en-US" w:eastAsia="en-US" w:bidi="en-US"/>
        </w:rPr>
        <w:tab/>
      </w:r>
      <w:r w:rsidR="000C6F17" w:rsidRPr="001455A9">
        <w:rPr>
          <w:rFonts w:eastAsia="Arial"/>
          <w:color w:val="000000"/>
          <w:lang w:val="en-US" w:eastAsia="en-US" w:bidi="en-US"/>
        </w:rPr>
        <w:tab/>
      </w:r>
      <w:r w:rsidR="000C6F17" w:rsidRPr="001455A9">
        <w:rPr>
          <w:rFonts w:eastAsia="Arial"/>
          <w:color w:val="000000"/>
          <w:lang w:val="en-US" w:eastAsia="en-US" w:bidi="en-US"/>
        </w:rPr>
        <w:tab/>
      </w:r>
      <w:r w:rsidR="000C6F17" w:rsidRPr="001455A9">
        <w:rPr>
          <w:rFonts w:eastAsia="Arial"/>
          <w:color w:val="000000"/>
          <w:lang w:val="en-US" w:eastAsia="en-US" w:bidi="en-US"/>
        </w:rPr>
        <w:tab/>
        <w:t>Authoris</w:t>
      </w:r>
      <w:r w:rsidRPr="001455A9">
        <w:rPr>
          <w:rFonts w:eastAsia="Arial"/>
          <w:color w:val="000000"/>
          <w:lang w:val="en-US" w:eastAsia="en-US" w:bidi="en-US"/>
        </w:rPr>
        <w:t>ed Signature</w:t>
      </w:r>
    </w:p>
    <w:p w14:paraId="6B957E46" w14:textId="77777777" w:rsidR="00B45631" w:rsidRPr="001455A9" w:rsidRDefault="00B4563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11A468D" w14:textId="77777777" w:rsidR="00B45631" w:rsidRPr="001455A9" w:rsidRDefault="00B45631">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8118AA1" w14:textId="77777777" w:rsidR="00B45631" w:rsidRPr="001455A9" w:rsidRDefault="00A7630A">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1455A9">
        <w:rPr>
          <w:rFonts w:eastAsia="Arial"/>
          <w:u w:val="single"/>
          <w:lang w:val="en-US" w:eastAsia="en-US" w:bidi="en-US"/>
        </w:rPr>
        <w:tab/>
      </w:r>
      <w:r w:rsidRPr="001455A9">
        <w:rPr>
          <w:rFonts w:eastAsia="Arial"/>
          <w:u w:val="single"/>
          <w:lang w:val="en-US" w:eastAsia="en-US" w:bidi="en-US"/>
        </w:rPr>
        <w:tab/>
      </w:r>
      <w:r w:rsidRPr="001455A9">
        <w:rPr>
          <w:rFonts w:eastAsia="Arial"/>
          <w:u w:val="single"/>
          <w:lang w:val="en-US" w:eastAsia="en-US" w:bidi="en-US"/>
        </w:rPr>
        <w:tab/>
      </w:r>
      <w:r w:rsidRPr="001455A9">
        <w:rPr>
          <w:rFonts w:eastAsia="Arial"/>
          <w:u w:val="single"/>
          <w:lang w:val="en-US" w:eastAsia="en-US" w:bidi="en-US"/>
        </w:rPr>
        <w:tab/>
      </w:r>
      <w:r w:rsidRPr="001455A9">
        <w:rPr>
          <w:rFonts w:eastAsia="Arial"/>
          <w:u w:val="single"/>
          <w:lang w:val="en-US" w:eastAsia="en-US" w:bidi="en-US"/>
        </w:rPr>
        <w:tab/>
      </w:r>
      <w:r w:rsidRPr="001455A9">
        <w:rPr>
          <w:rFonts w:eastAsia="Arial"/>
          <w:u w:val="single"/>
          <w:lang w:val="en-US" w:eastAsia="en-US" w:bidi="en-US"/>
        </w:rPr>
        <w:tab/>
      </w:r>
      <w:r w:rsidRPr="001455A9">
        <w:rPr>
          <w:rFonts w:eastAsia="Arial"/>
          <w:lang w:val="en-US" w:eastAsia="en-US" w:bidi="en-US"/>
        </w:rPr>
        <w:tab/>
      </w:r>
      <w:r w:rsidRPr="001455A9">
        <w:rPr>
          <w:rFonts w:eastAsia="Arial"/>
          <w:u w:val="single"/>
          <w:lang w:val="en-US" w:eastAsia="en-US" w:bidi="en-US"/>
        </w:rPr>
        <w:tab/>
      </w:r>
      <w:r w:rsidRPr="001455A9">
        <w:rPr>
          <w:rFonts w:eastAsia="Arial"/>
          <w:u w:val="single"/>
          <w:lang w:val="en-US" w:eastAsia="en-US" w:bidi="en-US"/>
        </w:rPr>
        <w:tab/>
      </w:r>
      <w:r w:rsidRPr="001455A9">
        <w:rPr>
          <w:rFonts w:eastAsia="Arial"/>
          <w:u w:val="single"/>
          <w:lang w:val="en-US" w:eastAsia="en-US" w:bidi="en-US"/>
        </w:rPr>
        <w:tab/>
      </w:r>
      <w:r w:rsidRPr="001455A9">
        <w:rPr>
          <w:rFonts w:eastAsia="Arial"/>
          <w:u w:val="single"/>
          <w:lang w:val="en-US" w:eastAsia="en-US" w:bidi="en-US"/>
        </w:rPr>
        <w:tab/>
      </w:r>
      <w:r w:rsidRPr="001455A9">
        <w:rPr>
          <w:rFonts w:eastAsia="Arial"/>
          <w:u w:val="single"/>
          <w:lang w:val="en-US" w:eastAsia="en-US" w:bidi="en-US"/>
        </w:rPr>
        <w:tab/>
      </w:r>
      <w:r w:rsidRPr="001455A9">
        <w:rPr>
          <w:rFonts w:eastAsia="Arial"/>
          <w:u w:val="single"/>
          <w:lang w:val="en-US" w:eastAsia="en-US" w:bidi="en-US"/>
        </w:rPr>
        <w:tab/>
      </w:r>
    </w:p>
    <w:p w14:paraId="6400228B" w14:textId="77777777" w:rsidR="00B45631" w:rsidRPr="001455A9" w:rsidRDefault="00A7630A">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455A9">
        <w:rPr>
          <w:rFonts w:eastAsia="Arial"/>
          <w:color w:val="000000"/>
          <w:lang w:val="en-US" w:eastAsia="en-US" w:bidi="en-US"/>
        </w:rPr>
        <w:t>Print Name and Title</w:t>
      </w:r>
      <w:r w:rsidRPr="001455A9">
        <w:rPr>
          <w:rFonts w:eastAsia="Arial"/>
          <w:color w:val="000000"/>
          <w:lang w:val="en-US" w:eastAsia="en-US" w:bidi="en-US"/>
        </w:rPr>
        <w:tab/>
      </w:r>
      <w:r w:rsidRPr="001455A9">
        <w:rPr>
          <w:rFonts w:eastAsia="Arial"/>
          <w:color w:val="000000"/>
          <w:lang w:val="en-US" w:eastAsia="en-US" w:bidi="en-US"/>
        </w:rPr>
        <w:tab/>
      </w:r>
      <w:r w:rsidRPr="001455A9">
        <w:rPr>
          <w:rFonts w:eastAsia="Arial"/>
          <w:color w:val="000000"/>
          <w:lang w:val="en-US" w:eastAsia="en-US" w:bidi="en-US"/>
        </w:rPr>
        <w:tab/>
      </w:r>
      <w:r w:rsidRPr="001455A9">
        <w:rPr>
          <w:rFonts w:eastAsia="Arial"/>
          <w:color w:val="000000"/>
          <w:lang w:val="en-US" w:eastAsia="en-US" w:bidi="en-US"/>
        </w:rPr>
        <w:tab/>
      </w:r>
      <w:r w:rsidRPr="001455A9">
        <w:rPr>
          <w:rFonts w:eastAsia="Arial"/>
          <w:color w:val="000000"/>
          <w:lang w:val="en-US" w:eastAsia="en-US" w:bidi="en-US"/>
        </w:rPr>
        <w:tab/>
        <w:t>Print Name and Title</w:t>
      </w:r>
    </w:p>
    <w:p w14:paraId="743A2973" w14:textId="77777777" w:rsidR="00B45631" w:rsidRPr="001455A9" w:rsidRDefault="00B45631">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B45631" w:rsidRPr="001455A9">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2:17:00Z" w:initials="A">
    <w:p w14:paraId="3CD48CF2" w14:textId="77777777" w:rsidR="00790A4D" w:rsidRDefault="00790A4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D48CF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D48CF2" w16cid:durableId="1FBB7A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E2AC2B" w14:textId="77777777" w:rsidR="00A62795" w:rsidRDefault="00A62795">
      <w:r>
        <w:separator/>
      </w:r>
    </w:p>
  </w:endnote>
  <w:endnote w:type="continuationSeparator" w:id="0">
    <w:p w14:paraId="14094B15" w14:textId="77777777" w:rsidR="00A62795" w:rsidRDefault="00A62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8F3CC" w14:textId="77777777" w:rsidR="00B45631" w:rsidRDefault="00A7630A">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sidRPr="0027044F">
      <w:rPr>
        <w:rFonts w:eastAsia="Arial"/>
        <w:sz w:val="20"/>
      </w:rPr>
      <w:t>License Agreement</w:t>
    </w:r>
    <w:r>
      <w:rPr>
        <w:rFonts w:ascii="Arial" w:eastAsia="Arial" w:hAnsi="Arial" w:cs="Arial"/>
        <w:sz w:val="20"/>
        <w:lang w:val="en-US" w:eastAsia="en-US" w:bidi="en-US"/>
      </w:rPr>
      <w:tab/>
    </w:r>
    <w:r w:rsidRPr="0027044F">
      <w:rPr>
        <w:rFonts w:eastAsia="Arial"/>
        <w:sz w:val="20"/>
        <w:lang w:val="en-US" w:eastAsia="en-US" w:bidi="en-US"/>
      </w:rPr>
      <w:t xml:space="preserve">Page </w:t>
    </w:r>
    <w:r w:rsidRPr="0027044F">
      <w:rPr>
        <w:rStyle w:val="PageNumber"/>
        <w:rFonts w:eastAsia="Arial"/>
        <w:noProof/>
        <w:sz w:val="20"/>
      </w:rPr>
      <w:fldChar w:fldCharType="begin"/>
    </w:r>
    <w:r w:rsidRPr="0027044F">
      <w:rPr>
        <w:rStyle w:val="PageNumber"/>
        <w:rFonts w:eastAsia="Arial"/>
        <w:noProof/>
        <w:sz w:val="20"/>
      </w:rPr>
      <w:instrText xml:space="preserve"> PAGE \* Arabic \* MERGEFORMAT </w:instrText>
    </w:r>
    <w:r w:rsidRPr="0027044F">
      <w:rPr>
        <w:rStyle w:val="PageNumber"/>
        <w:rFonts w:eastAsia="Arial"/>
        <w:noProof/>
        <w:sz w:val="20"/>
      </w:rPr>
      <w:fldChar w:fldCharType="separate"/>
    </w:r>
    <w:r w:rsidR="009F365D">
      <w:rPr>
        <w:rStyle w:val="PageNumber"/>
        <w:rFonts w:eastAsia="Arial"/>
        <w:noProof/>
        <w:sz w:val="20"/>
      </w:rPr>
      <w:t>1</w:t>
    </w:r>
    <w:r w:rsidRPr="0027044F">
      <w:rPr>
        <w:rStyle w:val="PageNumber"/>
        <w:rFonts w:eastAsia="Arial"/>
        <w:noProof/>
        <w:sz w:val="20"/>
      </w:rPr>
      <w:fldChar w:fldCharType="end"/>
    </w:r>
    <w:r w:rsidRPr="0027044F">
      <w:rPr>
        <w:rStyle w:val="PageNumber"/>
        <w:rFonts w:eastAsia="Arial"/>
        <w:sz w:val="20"/>
        <w:lang w:val="en-US" w:eastAsia="en-US" w:bidi="en-US"/>
      </w:rPr>
      <w:t xml:space="preserve"> of </w:t>
    </w:r>
    <w:r w:rsidRPr="0027044F">
      <w:rPr>
        <w:rStyle w:val="PageNumber"/>
        <w:rFonts w:eastAsia="Arial"/>
        <w:noProof/>
        <w:sz w:val="20"/>
      </w:rPr>
      <w:fldChar w:fldCharType="begin"/>
    </w:r>
    <w:r w:rsidRPr="0027044F">
      <w:rPr>
        <w:rStyle w:val="PageNumber"/>
        <w:rFonts w:eastAsia="Arial"/>
        <w:noProof/>
        <w:sz w:val="20"/>
      </w:rPr>
      <w:instrText xml:space="preserve"> NUMPAGES \* Arabic \* MERGEFORMAT </w:instrText>
    </w:r>
    <w:r w:rsidRPr="0027044F">
      <w:rPr>
        <w:rStyle w:val="PageNumber"/>
        <w:rFonts w:eastAsia="Arial"/>
        <w:noProof/>
        <w:sz w:val="20"/>
      </w:rPr>
      <w:fldChar w:fldCharType="separate"/>
    </w:r>
    <w:r w:rsidR="009F365D">
      <w:rPr>
        <w:rStyle w:val="PageNumber"/>
        <w:rFonts w:eastAsia="Arial"/>
        <w:noProof/>
        <w:sz w:val="20"/>
      </w:rPr>
      <w:t>12</w:t>
    </w:r>
    <w:r w:rsidRPr="0027044F">
      <w:rPr>
        <w:rStyle w:val="PageNumber"/>
        <w:rFonts w:eastAsia="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7AF1B" w14:textId="77777777" w:rsidR="00A62795" w:rsidRDefault="00A62795">
      <w:r>
        <w:separator/>
      </w:r>
    </w:p>
  </w:footnote>
  <w:footnote w:type="continuationSeparator" w:id="0">
    <w:p w14:paraId="2B0647F7" w14:textId="77777777" w:rsidR="00A62795" w:rsidRDefault="00A627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6961"/>
    <w:multiLevelType w:val="multilevel"/>
    <w:tmpl w:val="03D0B590"/>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A2E4A5D"/>
    <w:multiLevelType w:val="multilevel"/>
    <w:tmpl w:val="102A6F68"/>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5530DC9"/>
    <w:multiLevelType w:val="multilevel"/>
    <w:tmpl w:val="2C7CE01C"/>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29BC464C"/>
    <w:multiLevelType w:val="multilevel"/>
    <w:tmpl w:val="13C27D2A"/>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2AC874BB"/>
    <w:multiLevelType w:val="multilevel"/>
    <w:tmpl w:val="FD72B3E2"/>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2C003992"/>
    <w:multiLevelType w:val="multilevel"/>
    <w:tmpl w:val="9692F9E8"/>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31850063"/>
    <w:multiLevelType w:val="multilevel"/>
    <w:tmpl w:val="1760412A"/>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34653893"/>
    <w:multiLevelType w:val="multilevel"/>
    <w:tmpl w:val="5708278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7AB37877"/>
    <w:multiLevelType w:val="multilevel"/>
    <w:tmpl w:val="9BAA7148"/>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7"/>
  </w:num>
  <w:num w:numId="2">
    <w:abstractNumId w:val="2"/>
  </w:num>
  <w:num w:numId="3">
    <w:abstractNumId w:val="3"/>
  </w:num>
  <w:num w:numId="4">
    <w:abstractNumId w:val="1"/>
  </w:num>
  <w:num w:numId="5">
    <w:abstractNumId w:val="5"/>
  </w:num>
  <w:num w:numId="6">
    <w:abstractNumId w:val="0"/>
  </w:num>
  <w:num w:numId="7">
    <w:abstractNumId w:val="0"/>
    <w:lvlOverride w:ilvl="1">
      <w:lvl w:ilvl="1">
        <w:start w:val="1"/>
        <w:numFmt w:val="decimal"/>
        <w:lvlText w:val="%1.%2."/>
        <w:lvlJc w:val="left"/>
        <w:pPr>
          <w:tabs>
            <w:tab w:val="num" w:pos="788"/>
          </w:tabs>
          <w:ind w:left="788" w:hanging="431"/>
        </w:pPr>
        <w:rPr>
          <w:rFonts w:ascii="Arial" w:eastAsia="Arial" w:hAnsi="Arial" w:cs="Arial" w:hint="default"/>
          <w:b w:val="0"/>
          <w:i w:val="0"/>
          <w:strike w:val="0"/>
          <w:color w:val="auto"/>
          <w:position w:val="0"/>
          <w:sz w:val="20"/>
          <w:u w:val="none"/>
          <w:shd w:val="clear" w:color="auto" w:fill="auto"/>
        </w:rPr>
      </w:lvl>
    </w:lvlOverride>
  </w:num>
  <w:num w:numId="8">
    <w:abstractNumId w:val="8"/>
  </w:num>
  <w:num w:numId="9">
    <w:abstractNumId w:val="8"/>
    <w:lvlOverride w:ilvl="1">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Override>
  </w:num>
  <w:num w:numId="10">
    <w:abstractNumId w:val="4"/>
  </w:num>
  <w:num w:numId="11">
    <w:abstractNumId w:val="4"/>
    <w:lvlOverride w:ilvl="2">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Override>
  </w:num>
  <w:num w:numId="12">
    <w:abstractNumId w:val="6"/>
  </w:num>
  <w:num w:numId="13">
    <w:abstractNumId w:val="6"/>
    <w:lvlOverride w:ilvl="1">
      <w:lvl w:ilvl="1">
        <w:start w:val="1"/>
        <w:numFmt w:val="decimal"/>
        <w:lvlText w:val="%1.%2."/>
        <w:lvlJc w:val="left"/>
        <w:pPr>
          <w:tabs>
            <w:tab w:val="num" w:pos="792"/>
          </w:tabs>
          <w:ind w:left="792" w:hanging="672"/>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NLM0NzSwNLI0NzVQ0lEKTi0uzszPAykwrAUAktB20ywAAAA="/>
    <w:docVar w:name="Description" w:val="This particular legal document or agreement of assignment is used to assist in articulating the terms of anon exclusive, non transferable license agreement.  See other legal documents that you may be interested in at https://www.templateguru.co.za/templates/legal/"/>
    <w:docVar w:name="Excerpt" w:val="LICENSE AGREEMENT-NON TRANSFERABLE_x000a_For each Program the applicable Supplement shall specify: (i) the Hardware (including the_x000a_central processing unit (s) (CPU), (ii) the Operating System Software, (iii) the total fees, (iv) the_x000a_number of permitted Developers and/or users with unique logins (if any), and (v) the Site."/>
    <w:docVar w:name="Source" w:val="www.lawyers-in-usa.com"/>
    <w:docVar w:name="Tags" w:val="license agreements, confidentiality, entrepreneur, legal documents, entrepreneurship, trademark, assignment, software, invention, non exclusive, non transferable, license agreement non exclusive  non transferable template ,   license agreement non exclusive non transferable example"/>
  </w:docVars>
  <w:rsids>
    <w:rsidRoot w:val="00B45631"/>
    <w:rsid w:val="000B0D79"/>
    <w:rsid w:val="000C1BB9"/>
    <w:rsid w:val="000C6F17"/>
    <w:rsid w:val="001455A9"/>
    <w:rsid w:val="0027044F"/>
    <w:rsid w:val="00282EF7"/>
    <w:rsid w:val="00606B01"/>
    <w:rsid w:val="00790A4D"/>
    <w:rsid w:val="007A6F6D"/>
    <w:rsid w:val="007E6CC1"/>
    <w:rsid w:val="00994A16"/>
    <w:rsid w:val="009F365D"/>
    <w:rsid w:val="00A62795"/>
    <w:rsid w:val="00A7630A"/>
    <w:rsid w:val="00B45631"/>
    <w:rsid w:val="00C93576"/>
    <w:rsid w:val="00D92D9D"/>
    <w:rsid w:val="00F91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D74B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790A4D"/>
    <w:rPr>
      <w:b/>
      <w:bCs/>
    </w:rPr>
  </w:style>
  <w:style w:type="character" w:customStyle="1" w:styleId="CommentSubjectChar">
    <w:name w:val="Comment Subject Char"/>
    <w:basedOn w:val="CommentTextChar"/>
    <w:link w:val="CommentSubject"/>
    <w:uiPriority w:val="99"/>
    <w:semiHidden/>
    <w:rsid w:val="00790A4D"/>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744</Words>
  <Characters>19843</Characters>
  <Application>Microsoft Office Word</Application>
  <DocSecurity>0</DocSecurity>
  <Lines>460</Lines>
  <Paragraphs>103</Paragraphs>
  <ScaleCrop>false</ScaleCrop>
  <HeadingPairs>
    <vt:vector size="2" baseType="variant">
      <vt:variant>
        <vt:lpstr>Title</vt:lpstr>
      </vt:variant>
      <vt:variant>
        <vt:i4>1</vt:i4>
      </vt:variant>
    </vt:vector>
  </HeadingPairs>
  <TitlesOfParts>
    <vt:vector size="1" baseType="lpstr">
      <vt:lpstr>LICENSE AGREEMENT</vt:lpstr>
    </vt:vector>
  </TitlesOfParts>
  <Company/>
  <LinksUpToDate>false</LinksUpToDate>
  <CharactersWithSpaces>2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2T09:22:00Z</dcterms:created>
  <dcterms:modified xsi:type="dcterms:W3CDTF">2019-10-21T19:12:00Z</dcterms:modified>
  <cp:category/>
</cp:coreProperties>
</file>